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54B32" w14:textId="77777777" w:rsidR="00CA652B" w:rsidRPr="00CA652B" w:rsidRDefault="00E878A9" w:rsidP="00CA652B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878A9">
        <w:rPr>
          <w:rFonts w:ascii="Times New Roman" w:eastAsia="Times New Roman" w:hAnsi="Times New Roman" w:cs="Times New Roman" w:hint="eastAsia"/>
          <w:sz w:val="24"/>
          <w:szCs w:val="24"/>
        </w:rPr>
        <w:t>(T8)</w:t>
      </w:r>
      <w:r w:rsidRPr="00E878A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E878A9">
        <w:rPr>
          <w:rFonts w:ascii="Times New Roman" w:eastAsia="Times New Roman" w:hAnsi="Times New Roman" w:cs="Times New Roman" w:hint="eastAsia"/>
          <w:sz w:val="24"/>
          <w:szCs w:val="24"/>
        </w:rPr>
        <w:t>HtmlHelper</w:t>
      </w:r>
      <w:r w:rsidRPr="00E878A9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878A9">
        <w:rPr>
          <w:rFonts w:ascii="Times New Roman" w:eastAsia="Times New Roman" w:hAnsi="Times New Roman" w:cs="Times New Roman" w:hint="eastAsia"/>
          <w:sz w:val="24"/>
          <w:szCs w:val="24"/>
        </w:rPr>
        <w:t>Label</w:t>
      </w:r>
      <w:r w:rsidRPr="00E878A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878A9">
        <w:rPr>
          <w:rFonts w:ascii="Times New Roman" w:eastAsia="Times New Roman" w:hAnsi="Times New Roman" w:cs="Times New Roman" w:hint="eastAsia"/>
          <w:sz w:val="24"/>
          <w:szCs w:val="24"/>
        </w:rPr>
        <w:t>Password</w:t>
      </w:r>
      <w:r w:rsidRPr="00E878A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878A9">
        <w:rPr>
          <w:rFonts w:ascii="Times New Roman" w:eastAsia="Times New Roman" w:hAnsi="Times New Roman" w:cs="Times New Roman" w:hint="eastAsia"/>
          <w:sz w:val="24"/>
          <w:szCs w:val="24"/>
        </w:rPr>
        <w:t>TextArea</w:t>
      </w:r>
      <w:r w:rsidRPr="00E878A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878A9">
        <w:rPr>
          <w:rFonts w:ascii="Times New Roman" w:eastAsia="Times New Roman" w:hAnsi="Times New Roman" w:cs="Times New Roman" w:hint="eastAsia"/>
          <w:sz w:val="24"/>
          <w:szCs w:val="24"/>
        </w:rPr>
        <w:t>Hidden</w:t>
      </w:r>
      <w:r w:rsidRPr="00E878A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878A9">
        <w:rPr>
          <w:rFonts w:ascii="Times New Roman" w:eastAsia="Times New Roman" w:hAnsi="Times New Roman" w:cs="Times New Roman" w:hint="eastAsia"/>
          <w:sz w:val="24"/>
          <w:szCs w:val="24"/>
        </w:rPr>
        <w:t>TextBox(For)</w:t>
      </w:r>
      <w:r w:rsidRPr="00E878A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878A9">
        <w:rPr>
          <w:rFonts w:ascii="Times New Roman" w:eastAsia="Times New Roman" w:hAnsi="Times New Roman" w:cs="Times New Roman" w:hint="eastAsia"/>
          <w:sz w:val="24"/>
          <w:szCs w:val="24"/>
        </w:rPr>
        <w:t>DropDownList(For)</w:t>
      </w:r>
      <w:r w:rsidRPr="00E878A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878A9">
        <w:rPr>
          <w:rFonts w:ascii="Times New Roman" w:eastAsia="Times New Roman" w:hAnsi="Times New Roman" w:cs="Times New Roman" w:hint="eastAsia"/>
          <w:sz w:val="24"/>
          <w:szCs w:val="24"/>
        </w:rPr>
        <w:t>(RadioButton,CheckBox,ListBox)List</w:t>
      </w:r>
      <w:r w:rsidR="00862717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862717">
        <w:rPr>
          <w:rFonts w:ascii="Times New Roman" w:eastAsia="Times New Roman" w:hAnsi="Times New Roman" w:cs="Times New Roman"/>
          <w:sz w:val="24"/>
          <w:szCs w:val="24"/>
        </w:rPr>
        <w:br/>
      </w:r>
      <w:r w:rsidR="00862717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62717">
        <w:rPr>
          <w:rFonts w:ascii="Times New Roman" w:eastAsia="Times New Roman" w:hAnsi="Times New Roman" w:cs="Times New Roman"/>
          <w:sz w:val="24"/>
          <w:szCs w:val="24"/>
        </w:rPr>
        <w:br/>
      </w:r>
      <w:r w:rsidR="00CA652B" w:rsidRPr="00CA652B">
        <w:rPr>
          <w:rFonts w:ascii="Times New Roman" w:eastAsia="Times New Roman" w:hAnsi="Times New Roman" w:cs="Times New Roman" w:hint="eastAsia"/>
          <w:sz w:val="24"/>
          <w:szCs w:val="24"/>
        </w:rPr>
        <w:t>(T8)</w:t>
      </w:r>
      <w:r w:rsidR="00CA652B" w:rsidRPr="00CA652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CA652B" w:rsidRPr="00CA652B">
        <w:rPr>
          <w:rFonts w:ascii="Times New Roman" w:eastAsia="Times New Roman" w:hAnsi="Times New Roman" w:cs="Times New Roman" w:hint="eastAsia"/>
          <w:sz w:val="24"/>
          <w:szCs w:val="24"/>
        </w:rPr>
        <w:t>HtmlHelper</w:t>
      </w:r>
      <w:r w:rsidR="00CA652B" w:rsidRPr="00CA652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CA652B" w:rsidRPr="00CA652B">
        <w:rPr>
          <w:rFonts w:ascii="Times New Roman" w:eastAsia="Times New Roman" w:hAnsi="Times New Roman" w:cs="Times New Roman" w:hint="eastAsia"/>
          <w:sz w:val="24"/>
          <w:szCs w:val="24"/>
        </w:rPr>
        <w:t>Label</w:t>
      </w:r>
      <w:r w:rsidR="00CA652B"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A652B" w:rsidRPr="00CA652B">
        <w:rPr>
          <w:rFonts w:ascii="Times New Roman" w:eastAsia="Times New Roman" w:hAnsi="Times New Roman" w:cs="Times New Roman" w:hint="eastAsia"/>
          <w:sz w:val="24"/>
          <w:szCs w:val="24"/>
        </w:rPr>
        <w:t>Password</w:t>
      </w:r>
      <w:r w:rsidR="00CA652B"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A652B" w:rsidRPr="00CA652B">
        <w:rPr>
          <w:rFonts w:ascii="Times New Roman" w:eastAsia="Times New Roman" w:hAnsi="Times New Roman" w:cs="Times New Roman" w:hint="eastAsia"/>
          <w:sz w:val="24"/>
          <w:szCs w:val="24"/>
        </w:rPr>
        <w:t>TextArea</w:t>
      </w:r>
      <w:r w:rsidR="00CA652B"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A652B" w:rsidRPr="00CA652B">
        <w:rPr>
          <w:rFonts w:ascii="Times New Roman" w:eastAsia="Times New Roman" w:hAnsi="Times New Roman" w:cs="Times New Roman" w:hint="eastAsia"/>
          <w:sz w:val="24"/>
          <w:szCs w:val="24"/>
        </w:rPr>
        <w:t>Hidden</w:t>
      </w:r>
      <w:r w:rsidR="00CA652B"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A652B" w:rsidRPr="00CA652B">
        <w:rPr>
          <w:rFonts w:ascii="Times New Roman" w:eastAsia="Times New Roman" w:hAnsi="Times New Roman" w:cs="Times New Roman" w:hint="eastAsia"/>
          <w:sz w:val="24"/>
          <w:szCs w:val="24"/>
        </w:rPr>
        <w:t>TextBox(For)</w:t>
      </w:r>
      <w:r w:rsidR="00CA652B"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A652B" w:rsidRPr="00CA652B">
        <w:rPr>
          <w:rFonts w:ascii="Times New Roman" w:eastAsia="Times New Roman" w:hAnsi="Times New Roman" w:cs="Times New Roman" w:hint="eastAsia"/>
          <w:sz w:val="24"/>
          <w:szCs w:val="24"/>
        </w:rPr>
        <w:t>DropDownList(For)</w:t>
      </w:r>
      <w:r w:rsidR="00CA652B"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A652B" w:rsidRPr="00CA652B">
        <w:rPr>
          <w:rFonts w:ascii="Times New Roman" w:eastAsia="Times New Roman" w:hAnsi="Times New Roman" w:cs="Times New Roman" w:hint="eastAsia"/>
          <w:sz w:val="24"/>
          <w:szCs w:val="24"/>
        </w:rPr>
        <w:t>(RadioButton,CheckBox,ListBox)List</w:t>
      </w:r>
    </w:p>
    <w:p w14:paraId="0312ABD6" w14:textId="77777777" w:rsidR="00CA652B" w:rsidRPr="00CA652B" w:rsidRDefault="00CA652B" w:rsidP="00CA652B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(T8-1)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HtmlHelper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Label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Password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TextArea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Hidden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TextBox   (1. to 4.3.)</w:t>
      </w:r>
    </w:p>
    <w:p w14:paraId="7E56EF14" w14:textId="77777777" w:rsidR="00CA652B" w:rsidRPr="00CA652B" w:rsidRDefault="00CA652B" w:rsidP="00CA652B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(T8-2)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HtmlHelper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DropDownList   (4.4.)</w:t>
      </w:r>
    </w:p>
    <w:p w14:paraId="681ED743" w14:textId="77777777" w:rsidR="00CA652B" w:rsidRPr="00CA652B" w:rsidRDefault="00CA652B" w:rsidP="00CA652B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(T8-3)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HtmlHelper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TextBox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TextBoxFor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DropDownList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DropDownListFor   (4.5. to 4.7.)</w:t>
      </w:r>
    </w:p>
    <w:p w14:paraId="023525FF" w14:textId="77777777" w:rsidR="00CA652B" w:rsidRPr="00CA652B" w:rsidRDefault="00CA652B" w:rsidP="00CA652B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(T8-4)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HtmlHelper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RadiobuttonList   (4.8. to 4.9.)</w:t>
      </w:r>
    </w:p>
    <w:p w14:paraId="4BFF5664" w14:textId="77777777" w:rsidR="00CA652B" w:rsidRPr="00CA652B" w:rsidRDefault="00CA652B" w:rsidP="00CA652B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(T8-5)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HtmlHelper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CheckBoxList   (4.10. to 4.11.)</w:t>
      </w:r>
    </w:p>
    <w:p w14:paraId="71FFB731" w14:textId="1DA2215C" w:rsidR="00862717" w:rsidRPr="00004DE4" w:rsidRDefault="00CA652B" w:rsidP="00CA65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(T8-6)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HtmlHelper</w:t>
      </w:r>
      <w:r w:rsidRPr="00CA652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CA652B">
        <w:rPr>
          <w:rFonts w:ascii="Times New Roman" w:eastAsia="Times New Roman" w:hAnsi="Times New Roman" w:cs="Times New Roman" w:hint="eastAsia"/>
          <w:sz w:val="24"/>
          <w:szCs w:val="24"/>
        </w:rPr>
        <w:t>ListBoxList   (4.12.)</w:t>
      </w:r>
      <w:r w:rsidR="00862717">
        <w:rPr>
          <w:rFonts w:ascii="新細明體" w:eastAsia="新細明體" w:hAnsi="新細明體" w:cs="新細明體"/>
          <w:sz w:val="24"/>
          <w:szCs w:val="24"/>
        </w:rPr>
        <w:br/>
      </w:r>
      <w:r w:rsidR="00862717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62717">
        <w:rPr>
          <w:rFonts w:ascii="Times New Roman" w:eastAsia="Times New Roman" w:hAnsi="Times New Roman" w:cs="Times New Roman"/>
          <w:sz w:val="24"/>
          <w:szCs w:val="24"/>
        </w:rPr>
        <w:br/>
      </w:r>
      <w:r w:rsidR="00862717" w:rsidRPr="00004DE4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A23C596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1. MVC conventions</w:t>
      </w:r>
    </w:p>
    <w:p w14:paraId="4960162F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63FEB4F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2. OnlineGame DB</w:t>
      </w:r>
    </w:p>
    <w:p w14:paraId="5D32EE32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2.1. TSQL</w:t>
      </w:r>
    </w:p>
    <w:p w14:paraId="05E8CC5C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2.2. Security login</w:t>
      </w:r>
    </w:p>
    <w:p w14:paraId="4EF490E1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766EF11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3. New Project - OnlineGame</w:t>
      </w:r>
    </w:p>
    <w:p w14:paraId="62EE2528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3.1. New Project - OnlineGame.Web</w:t>
      </w:r>
    </w:p>
    <w:p w14:paraId="65146265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3.1.1. Global.asax.cs</w:t>
      </w:r>
    </w:p>
    <w:p w14:paraId="5A0FA7FD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3.1.2. App_Start/RouteConfig.cs</w:t>
      </w:r>
    </w:p>
    <w:p w14:paraId="25AC72F2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3.2. ADO.Net Entity Data Model - Entity Framework</w:t>
      </w:r>
    </w:p>
    <w:p w14:paraId="63C2862D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8A26B80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 OnlineGame.Web</w:t>
      </w:r>
    </w:p>
    <w:p w14:paraId="4A02F0B4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1. Controllers/GamersController.cs</w:t>
      </w:r>
    </w:p>
    <w:p w14:paraId="6DD9161C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2. Views/Gamers/Index.cshtml</w:t>
      </w:r>
    </w:p>
    <w:p w14:paraId="3C321F84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3. Views/Gamers/HtmlHelpers.cshtml</w:t>
      </w:r>
    </w:p>
    <w:p w14:paraId="69EFE1CB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4. Views/Gamers/Dropdownlist.cshtml</w:t>
      </w:r>
    </w:p>
    <w:p w14:paraId="32B61698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5. Models/Gamers/Game.cs</w:t>
      </w:r>
    </w:p>
    <w:p w14:paraId="0E8D83A3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6. Views/Gamers/TextBox.cshtml</w:t>
      </w:r>
    </w:p>
    <w:p w14:paraId="65FFC374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7. Views/Gamers/TextBoxFor.cshtml</w:t>
      </w:r>
    </w:p>
    <w:p w14:paraId="1FFA1EAC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8. Views/Gamers/Radiobuttonlist.cshtml</w:t>
      </w:r>
    </w:p>
    <w:p w14:paraId="597764AE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9. Views/Gamers/EditorTemplates/MultipleSelect.cshtml</w:t>
      </w:r>
    </w:p>
    <w:p w14:paraId="545E49E4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10. Views/Gamers/CheckBoxList.cshtml</w:t>
      </w:r>
    </w:p>
    <w:p w14:paraId="40459222" w14:textId="77777777" w:rsidR="00862717" w:rsidRPr="00004DE4" w:rsidRDefault="00862717" w:rsidP="001E14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11. Models/Gamers/MultipleSelectViewModel.cs</w:t>
      </w:r>
    </w:p>
    <w:p w14:paraId="2A723DA5" w14:textId="33EDD5F0" w:rsidR="00600C9C" w:rsidRDefault="00862717" w:rsidP="001E1403">
      <w:pPr>
        <w:spacing w:after="0"/>
      </w:pPr>
      <w:r w:rsidRPr="00004DE4">
        <w:rPr>
          <w:rFonts w:ascii="Times New Roman" w:eastAsia="Times New Roman" w:hAnsi="Times New Roman" w:cs="Times New Roman"/>
          <w:sz w:val="24"/>
          <w:szCs w:val="24"/>
        </w:rPr>
        <w:t>4.12. Views/Gamers/ListBox.cshtm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7BB3B85B" w14:textId="77777777" w:rsidR="00600C9C" w:rsidRDefault="00600C9C" w:rsidP="001E1403">
      <w:pPr>
        <w:spacing w:after="0"/>
      </w:pPr>
    </w:p>
    <w:p w14:paraId="38B47DF6" w14:textId="77777777" w:rsidR="00600C9C" w:rsidRDefault="00600C9C" w:rsidP="001E1403">
      <w:pPr>
        <w:spacing w:after="0"/>
      </w:pPr>
      <w:r>
        <w:rPr>
          <w:sz w:val="48"/>
          <w:szCs w:val="48"/>
        </w:rPr>
        <w:t>0. Summary</w:t>
      </w:r>
    </w:p>
    <w:p w14:paraId="7F51066D" w14:textId="77777777" w:rsidR="00600C9C" w:rsidRDefault="00600C9C" w:rsidP="001E1403">
      <w:pPr>
        <w:spacing w:after="0"/>
      </w:pPr>
    </w:p>
    <w:p w14:paraId="62708F69" w14:textId="77777777" w:rsidR="00600C9C" w:rsidRDefault="00600C9C" w:rsidP="001E1403">
      <w:pPr>
        <w:spacing w:after="0"/>
      </w:pPr>
    </w:p>
    <w:p w14:paraId="133AAD40" w14:textId="77777777" w:rsidR="00600C9C" w:rsidRDefault="00600C9C" w:rsidP="001E1403">
      <w:pPr>
        <w:spacing w:after="0"/>
      </w:pPr>
      <w:r>
        <w:t>In this tutorial, we will discuss</w:t>
      </w:r>
    </w:p>
    <w:p w14:paraId="4D153EA0" w14:textId="77777777" w:rsidR="00600C9C" w:rsidRDefault="00600C9C" w:rsidP="001E1403">
      <w:pPr>
        <w:spacing w:after="0"/>
      </w:pPr>
      <w:r>
        <w:t>* MvcConventions</w:t>
      </w:r>
    </w:p>
    <w:p w14:paraId="431059D0" w14:textId="77777777" w:rsidR="00600C9C" w:rsidRDefault="00600C9C" w:rsidP="001E1403">
      <w:pPr>
        <w:spacing w:after="0"/>
      </w:pPr>
      <w:r>
        <w:t>* AdoDotNetEntityDataModel</w:t>
      </w:r>
    </w:p>
    <w:p w14:paraId="65526AA9" w14:textId="77777777" w:rsidR="00600C9C" w:rsidRDefault="00600C9C" w:rsidP="001E1403">
      <w:pPr>
        <w:spacing w:after="0"/>
      </w:pPr>
      <w:r>
        <w:t>* EntityFramework</w:t>
      </w:r>
    </w:p>
    <w:p w14:paraId="25D2B707" w14:textId="77777777" w:rsidR="00600C9C" w:rsidRDefault="00600C9C" w:rsidP="001E1403">
      <w:pPr>
        <w:spacing w:after="0"/>
      </w:pPr>
      <w:r>
        <w:t>* Auto-Generate</w:t>
      </w:r>
    </w:p>
    <w:p w14:paraId="1FC45505" w14:textId="77777777" w:rsidR="00600C9C" w:rsidRDefault="00600C9C" w:rsidP="001E1403">
      <w:pPr>
        <w:spacing w:after="0"/>
      </w:pPr>
      <w:r>
        <w:t>* HtmlHelper</w:t>
      </w:r>
    </w:p>
    <w:p w14:paraId="49FE739D" w14:textId="77777777" w:rsidR="00600C9C" w:rsidRDefault="00600C9C" w:rsidP="001E1403">
      <w:pPr>
        <w:spacing w:after="0"/>
      </w:pPr>
      <w:r>
        <w:lastRenderedPageBreak/>
        <w:t>    * @Html.Label</w:t>
      </w:r>
    </w:p>
    <w:p w14:paraId="41A61CDC" w14:textId="77777777" w:rsidR="00600C9C" w:rsidRDefault="00600C9C" w:rsidP="001E1403">
      <w:pPr>
        <w:spacing w:after="0"/>
      </w:pPr>
      <w:r>
        <w:t>    * @Html.Password</w:t>
      </w:r>
    </w:p>
    <w:p w14:paraId="1CAE010F" w14:textId="77777777" w:rsidR="00600C9C" w:rsidRDefault="00600C9C" w:rsidP="001E1403">
      <w:pPr>
        <w:spacing w:after="0"/>
      </w:pPr>
      <w:r>
        <w:t>    * @Html.TextArea</w:t>
      </w:r>
    </w:p>
    <w:p w14:paraId="5A6B6DD2" w14:textId="77777777" w:rsidR="00600C9C" w:rsidRDefault="00600C9C" w:rsidP="001E1403">
      <w:pPr>
        <w:spacing w:after="0"/>
      </w:pPr>
      <w:r>
        <w:t>    * @Html.Hidden</w:t>
      </w:r>
    </w:p>
    <w:p w14:paraId="6660F52B" w14:textId="77777777" w:rsidR="00600C9C" w:rsidRDefault="00600C9C" w:rsidP="001E1403">
      <w:pPr>
        <w:spacing w:after="0"/>
      </w:pPr>
      <w:r>
        <w:t>    * @Html.Dropdownlist</w:t>
      </w:r>
    </w:p>
    <w:p w14:paraId="30AA5155" w14:textId="77777777" w:rsidR="00600C9C" w:rsidRDefault="00600C9C" w:rsidP="001E1403">
      <w:pPr>
        <w:spacing w:after="0"/>
      </w:pPr>
      <w:r>
        <w:t>    * @Html.TextBox</w:t>
      </w:r>
    </w:p>
    <w:p w14:paraId="10FEF423" w14:textId="77777777" w:rsidR="00600C9C" w:rsidRDefault="00600C9C" w:rsidP="001E1403">
      <w:pPr>
        <w:spacing w:after="0"/>
      </w:pPr>
      <w:r>
        <w:t>    * @Html.TextBoxFor</w:t>
      </w:r>
    </w:p>
    <w:p w14:paraId="1FE8966B" w14:textId="77777777" w:rsidR="00600C9C" w:rsidRDefault="00600C9C" w:rsidP="001E1403">
      <w:pPr>
        <w:spacing w:after="0"/>
      </w:pPr>
      <w:r>
        <w:t>    * @Html.Radiobuttonlist</w:t>
      </w:r>
    </w:p>
    <w:p w14:paraId="38DF4716" w14:textId="77777777" w:rsidR="00600C9C" w:rsidRDefault="00600C9C" w:rsidP="001E1403">
      <w:pPr>
        <w:spacing w:after="0"/>
      </w:pPr>
      <w:r>
        <w:t>    * @Html.CheckBoxList</w:t>
      </w:r>
    </w:p>
    <w:p w14:paraId="68B6E404" w14:textId="77777777" w:rsidR="00600C9C" w:rsidRDefault="00600C9C" w:rsidP="001E1403">
      <w:pPr>
        <w:spacing w:after="0"/>
      </w:pPr>
      <w:r>
        <w:t>    * @Html.ListBox</w:t>
      </w:r>
    </w:p>
    <w:p w14:paraId="4B56632A" w14:textId="77777777" w:rsidR="00600C9C" w:rsidRDefault="00600C9C" w:rsidP="001E1403">
      <w:pPr>
        <w:spacing w:after="0"/>
      </w:pPr>
      <w:r>
        <w:t xml:space="preserve">* </w:t>
      </w:r>
      <w:r>
        <w:t>完全攻略</w:t>
      </w:r>
      <w:r>
        <w:t>HTML Helper</w:t>
      </w:r>
      <w:r>
        <w:t>，蝦毀</w:t>
      </w:r>
      <w:r>
        <w:t>?</w:t>
      </w:r>
      <w:r>
        <w:t>不夠用</w:t>
      </w:r>
      <w:r>
        <w:t>?</w:t>
      </w:r>
      <w:r>
        <w:t>自己寫一個猴塞雷客製化的</w:t>
      </w:r>
      <w:r>
        <w:t>HTML Helper</w:t>
      </w:r>
      <w:r>
        <w:t>吧。為了</w:t>
      </w:r>
      <w:r>
        <w:t>(</w:t>
      </w:r>
      <w:r>
        <w:t>薪</w:t>
      </w:r>
      <w:r>
        <w:t>)</w:t>
      </w:r>
      <w:r>
        <w:t>部</w:t>
      </w:r>
      <w:r>
        <w:t>(</w:t>
      </w:r>
      <w:r>
        <w:t>水</w:t>
      </w:r>
      <w:r>
        <w:t>)</w:t>
      </w:r>
      <w:r>
        <w:rPr>
          <w:rFonts w:ascii="新細明體" w:eastAsia="新細明體" w:hAnsi="新細明體" w:cs="新細明體" w:hint="eastAsia"/>
        </w:rPr>
        <w:t>落</w:t>
      </w:r>
    </w:p>
    <w:p w14:paraId="4C2729CF" w14:textId="77777777" w:rsidR="00600C9C" w:rsidRDefault="00600C9C" w:rsidP="001E1403">
      <w:pPr>
        <w:spacing w:after="0"/>
      </w:pPr>
      <w:r>
        <w:t>* HTML Helper</w:t>
      </w:r>
      <w:r>
        <w:t>包括</w:t>
      </w:r>
      <w:r>
        <w:t>Label</w:t>
      </w:r>
      <w:r>
        <w:t>，</w:t>
      </w:r>
      <w:r>
        <w:t>Password</w:t>
      </w:r>
      <w:r>
        <w:t>，</w:t>
      </w:r>
      <w:r>
        <w:t>TextArea</w:t>
      </w:r>
      <w:r>
        <w:t>，</w:t>
      </w:r>
      <w:r>
        <w:t>Hidden</w:t>
      </w:r>
      <w:r>
        <w:t>，</w:t>
      </w:r>
      <w:r>
        <w:t>TextBox</w:t>
      </w:r>
      <w:r>
        <w:t>，</w:t>
      </w:r>
      <w:r>
        <w:t>TextBoxFor</w:t>
      </w:r>
      <w:r>
        <w:t>，</w:t>
      </w:r>
      <w:r>
        <w:t>DropDownList</w:t>
      </w:r>
      <w:r>
        <w:t>，</w:t>
      </w:r>
      <w:r>
        <w:t>DropDownListFor</w:t>
      </w:r>
      <w:r>
        <w:t>，</w:t>
      </w:r>
      <w:r>
        <w:t>CheckBoxList</w:t>
      </w:r>
      <w:r>
        <w:t>，</w:t>
      </w:r>
      <w:r>
        <w:t>ListBoxList</w:t>
      </w:r>
      <w:r>
        <w:rPr>
          <w:rFonts w:ascii="新細明體" w:eastAsia="新細明體" w:hAnsi="新細明體" w:cs="新細明體" w:hint="eastAsia"/>
        </w:rPr>
        <w:t>。</w:t>
      </w:r>
    </w:p>
    <w:p w14:paraId="157BC517" w14:textId="77777777" w:rsidR="00600C9C" w:rsidRDefault="00600C9C" w:rsidP="001E1403">
      <w:pPr>
        <w:spacing w:after="0"/>
      </w:pPr>
      <w:r>
        <w:t xml:space="preserve">* </w:t>
      </w:r>
      <w:r>
        <w:t>蝦毀</w:t>
      </w:r>
      <w:r>
        <w:t>?</w:t>
      </w:r>
      <w:r>
        <w:t>不夠用</w:t>
      </w:r>
      <w:r>
        <w:t>?</w:t>
      </w:r>
      <w:r>
        <w:t>自己寫一個猴塞雷客製化的</w:t>
      </w:r>
      <w:r>
        <w:t>HTML Helper</w:t>
      </w:r>
      <w:r>
        <w:t>吧。為了</w:t>
      </w:r>
      <w:r>
        <w:t>(</w:t>
      </w:r>
      <w:r>
        <w:t>薪</w:t>
      </w:r>
      <w:r>
        <w:t>)</w:t>
      </w:r>
      <w:r>
        <w:t>部</w:t>
      </w:r>
      <w:r>
        <w:t>(</w:t>
      </w:r>
      <w:r>
        <w:t>水</w:t>
      </w:r>
      <w:r>
        <w:t>)</w:t>
      </w:r>
      <w:r>
        <w:t>落</w:t>
      </w:r>
      <w:r>
        <w:rPr>
          <w:rFonts w:ascii="新細明體" w:eastAsia="新細明體" w:hAnsi="新細明體" w:cs="新細明體" w:hint="eastAsia"/>
        </w:rPr>
        <w:t>。</w:t>
      </w:r>
    </w:p>
    <w:p w14:paraId="4844C37E" w14:textId="77777777" w:rsidR="00600C9C" w:rsidRDefault="00600C9C" w:rsidP="001E1403">
      <w:pPr>
        <w:spacing w:after="0"/>
        <w:rPr>
          <w:sz w:val="27"/>
          <w:szCs w:val="27"/>
        </w:rPr>
      </w:pPr>
    </w:p>
    <w:p w14:paraId="110CA533" w14:textId="77777777" w:rsidR="00600C9C" w:rsidRDefault="00600C9C" w:rsidP="001E1403">
      <w:pPr>
        <w:spacing w:after="0"/>
        <w:rPr>
          <w:sz w:val="27"/>
          <w:szCs w:val="27"/>
        </w:rPr>
      </w:pPr>
    </w:p>
    <w:p w14:paraId="2D2A42A3" w14:textId="77777777" w:rsidR="00600C9C" w:rsidRDefault="00600C9C" w:rsidP="001E1403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494B2807" w14:textId="77777777" w:rsidR="00600C9C" w:rsidRDefault="00600C9C" w:rsidP="001E1403">
      <w:pPr>
        <w:spacing w:after="0"/>
      </w:pPr>
      <w:r>
        <w:t>補充</w:t>
      </w:r>
      <w:r>
        <w:t>1:</w:t>
      </w:r>
    </w:p>
    <w:p w14:paraId="634B72F3" w14:textId="5BCCE251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09B638F8" wp14:editId="6A445DBC">
            <wp:extent cx="5274310" cy="2748280"/>
            <wp:effectExtent l="0" t="0" r="254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4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5CF62" w14:textId="77777777" w:rsidR="00600C9C" w:rsidRDefault="00600C9C" w:rsidP="001E1403">
      <w:pPr>
        <w:spacing w:after="0"/>
      </w:pPr>
      <w:r>
        <w:t>------------------------</w:t>
      </w:r>
    </w:p>
    <w:p w14:paraId="0871CD27" w14:textId="7FA196C1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2EB43379" wp14:editId="5F19E636">
            <wp:extent cx="5274310" cy="2722245"/>
            <wp:effectExtent l="0" t="0" r="2540" b="190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2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80FE3" w14:textId="77777777" w:rsidR="00600C9C" w:rsidRDefault="00600C9C" w:rsidP="001E1403">
      <w:pPr>
        <w:spacing w:after="0"/>
      </w:pPr>
      <w:r>
        <w:t>------------------------</w:t>
      </w:r>
    </w:p>
    <w:p w14:paraId="4BE62C37" w14:textId="77777777" w:rsidR="00600C9C" w:rsidRDefault="00600C9C" w:rsidP="001E1403">
      <w:pPr>
        <w:spacing w:after="0"/>
      </w:pPr>
      <w:r>
        <w:t>來自社團討論</w:t>
      </w:r>
      <w:r>
        <w:t>:</w:t>
      </w:r>
    </w:p>
    <w:p w14:paraId="583B0F06" w14:textId="77777777" w:rsidR="00600C9C" w:rsidRDefault="00000000" w:rsidP="001E1403">
      <w:pPr>
        <w:spacing w:after="0"/>
      </w:pPr>
      <w:hyperlink r:id="rId11" w:history="1">
        <w:r w:rsidR="00600C9C">
          <w:rPr>
            <w:rStyle w:val="Hyperlink"/>
          </w:rPr>
          <w:t>https://www.facebook.com/groups/934567793358849/permalink/1455712907910999/</w:t>
        </w:r>
      </w:hyperlink>
    </w:p>
    <w:p w14:paraId="6CBC393C" w14:textId="77777777" w:rsidR="00600C9C" w:rsidRDefault="00600C9C" w:rsidP="001E1403">
      <w:pPr>
        <w:spacing w:after="0"/>
      </w:pPr>
      <w:r>
        <w:lastRenderedPageBreak/>
        <w:t>參考資料</w:t>
      </w:r>
      <w:r>
        <w:t>:</w:t>
      </w:r>
    </w:p>
    <w:p w14:paraId="0BECADC2" w14:textId="77777777" w:rsidR="00600C9C" w:rsidRDefault="00600C9C" w:rsidP="001E1403">
      <w:pPr>
        <w:spacing w:after="0"/>
      </w:pPr>
      <w:r>
        <w:t>1.</w:t>
      </w:r>
    </w:p>
    <w:p w14:paraId="11D2A1CD" w14:textId="77777777" w:rsidR="00600C9C" w:rsidRDefault="00600C9C" w:rsidP="001E1403">
      <w:pPr>
        <w:spacing w:after="0"/>
      </w:pPr>
      <w:r>
        <w:rPr>
          <w:shd w:val="clear" w:color="auto" w:fill="FFFAA5"/>
        </w:rPr>
        <w:t>[</w:t>
      </w:r>
      <w:r>
        <w:rPr>
          <w:shd w:val="clear" w:color="auto" w:fill="FFFAA5"/>
        </w:rPr>
        <w:t>效能調教</w:t>
      </w:r>
      <w:r>
        <w:rPr>
          <w:shd w:val="clear" w:color="auto" w:fill="FFFAA5"/>
        </w:rPr>
        <w:t xml:space="preserve">] </w:t>
      </w:r>
      <w:r>
        <w:rPr>
          <w:shd w:val="clear" w:color="auto" w:fill="FFFAA5"/>
        </w:rPr>
        <w:t>使用</w:t>
      </w:r>
      <w:r>
        <w:rPr>
          <w:shd w:val="clear" w:color="auto" w:fill="FFFAA5"/>
        </w:rPr>
        <w:t xml:space="preserve"> Async / Await </w:t>
      </w:r>
      <w:r>
        <w:rPr>
          <w:shd w:val="clear" w:color="auto" w:fill="FFFAA5"/>
        </w:rPr>
        <w:t>非同步機制加快</w:t>
      </w:r>
      <w:r>
        <w:rPr>
          <w:shd w:val="clear" w:color="auto" w:fill="FFFAA5"/>
        </w:rPr>
        <w:t xml:space="preserve"> Web API </w:t>
      </w:r>
      <w:r>
        <w:rPr>
          <w:shd w:val="clear" w:color="auto" w:fill="FFFAA5"/>
        </w:rPr>
        <w:t>回應時</w:t>
      </w:r>
      <w:r>
        <w:rPr>
          <w:rFonts w:ascii="新細明體" w:eastAsia="新細明體" w:hAnsi="新細明體" w:cs="新細明體" w:hint="eastAsia"/>
          <w:shd w:val="clear" w:color="auto" w:fill="FFFAA5"/>
        </w:rPr>
        <w:t>間</w:t>
      </w:r>
    </w:p>
    <w:p w14:paraId="58960366" w14:textId="77777777" w:rsidR="00600C9C" w:rsidRDefault="00000000" w:rsidP="001E1403">
      <w:pPr>
        <w:spacing w:after="0"/>
      </w:pPr>
      <w:hyperlink r:id="rId12" w:history="1">
        <w:r w:rsidR="00600C9C">
          <w:rPr>
            <w:rStyle w:val="Hyperlink"/>
            <w:shd w:val="clear" w:color="auto" w:fill="FFFAA5"/>
          </w:rPr>
          <w:t>https://dotblogs.com.tw/wasichris/2017/06/08/101137</w:t>
        </w:r>
      </w:hyperlink>
    </w:p>
    <w:p w14:paraId="0E0D364D" w14:textId="77777777" w:rsidR="00600C9C" w:rsidRDefault="00600C9C" w:rsidP="001E1403">
      <w:pPr>
        <w:spacing w:after="0"/>
      </w:pPr>
      <w:r>
        <w:t>2.</w:t>
      </w:r>
    </w:p>
    <w:p w14:paraId="2BE8DE13" w14:textId="77777777" w:rsidR="00600C9C" w:rsidRDefault="00600C9C" w:rsidP="001E1403">
      <w:pPr>
        <w:spacing w:after="0"/>
      </w:pPr>
      <w:r>
        <w:t xml:space="preserve">async </w:t>
      </w:r>
      <w:r>
        <w:t>與</w:t>
      </w:r>
      <w:r>
        <w:t xml:space="preserve"> await</w:t>
      </w:r>
    </w:p>
    <w:p w14:paraId="1F9C37ED" w14:textId="77777777" w:rsidR="00600C9C" w:rsidRDefault="00000000" w:rsidP="001E1403">
      <w:pPr>
        <w:spacing w:after="0"/>
      </w:pPr>
      <w:hyperlink r:id="rId13" w:history="1">
        <w:r w:rsidR="00600C9C">
          <w:rPr>
            <w:rStyle w:val="Hyperlink"/>
          </w:rPr>
          <w:t>https://www.huanlintalk.com/2016/01/async-and-await.html</w:t>
        </w:r>
      </w:hyperlink>
    </w:p>
    <w:p w14:paraId="471A3B57" w14:textId="77777777" w:rsidR="00600C9C" w:rsidRDefault="00600C9C" w:rsidP="001E1403">
      <w:pPr>
        <w:spacing w:after="0"/>
      </w:pPr>
      <w:r>
        <w:t>--&gt;</w:t>
      </w:r>
    </w:p>
    <w:p w14:paraId="546353F1" w14:textId="77777777" w:rsidR="00600C9C" w:rsidRDefault="00600C9C" w:rsidP="001E1403">
      <w:pPr>
        <w:spacing w:after="0"/>
      </w:pPr>
      <w:r>
        <w:t>"</w:t>
      </w:r>
      <w:r>
        <w:t>原範例</w:t>
      </w:r>
      <w:r>
        <w:t>"</w:t>
      </w:r>
      <w:r>
        <w:t>程式碼</w:t>
      </w:r>
      <w:r>
        <w:t xml:space="preserve"> </w:t>
      </w:r>
      <w:r>
        <w:t>沒有發輝到</w:t>
      </w:r>
      <w:r>
        <w:t>"</w:t>
      </w:r>
      <w:r>
        <w:t>非同步</w:t>
      </w:r>
      <w:r>
        <w:t>"</w:t>
      </w:r>
      <w:r>
        <w:t>的優</w:t>
      </w:r>
      <w:r>
        <w:rPr>
          <w:rFonts w:ascii="新細明體" w:eastAsia="新細明體" w:hAnsi="新細明體" w:cs="新細明體" w:hint="eastAsia"/>
        </w:rPr>
        <w:t>點</w:t>
      </w:r>
    </w:p>
    <w:p w14:paraId="01982E81" w14:textId="77777777" w:rsidR="00600C9C" w:rsidRDefault="00600C9C" w:rsidP="001E1403">
      <w:pPr>
        <w:spacing w:after="0"/>
      </w:pPr>
      <w:r>
        <w:t>只能算是</w:t>
      </w:r>
      <w:r>
        <w:t>"</w:t>
      </w:r>
      <w:r>
        <w:t>假的非同步</w:t>
      </w:r>
      <w:r>
        <w:t>"</w:t>
      </w:r>
    </w:p>
    <w:p w14:paraId="463CB832" w14:textId="77777777" w:rsidR="00600C9C" w:rsidRDefault="00600C9C" w:rsidP="001E1403">
      <w:pPr>
        <w:spacing w:after="0"/>
      </w:pPr>
      <w:r>
        <w:t>***</w:t>
      </w:r>
      <w:r>
        <w:t>我應該先把要跑的</w:t>
      </w:r>
      <w:r>
        <w:t>Task</w:t>
      </w:r>
      <w:r>
        <w:t>先準備</w:t>
      </w:r>
      <w:r>
        <w:rPr>
          <w:rFonts w:ascii="新細明體" w:eastAsia="新細明體" w:hAnsi="新細明體" w:cs="新細明體" w:hint="eastAsia"/>
        </w:rPr>
        <w:t>好</w:t>
      </w:r>
    </w:p>
    <w:p w14:paraId="22732BE3" w14:textId="77777777" w:rsidR="00600C9C" w:rsidRDefault="00600C9C" w:rsidP="001E1403">
      <w:pPr>
        <w:spacing w:after="0"/>
      </w:pPr>
      <w:r>
        <w:t>***</w:t>
      </w:r>
      <w:r>
        <w:t>然後才一起</w:t>
      </w:r>
      <w:r>
        <w:t>await</w:t>
      </w:r>
    </w:p>
    <w:p w14:paraId="37675A9D" w14:textId="77777777" w:rsidR="00600C9C" w:rsidRDefault="00600C9C" w:rsidP="001E1403">
      <w:pPr>
        <w:spacing w:after="0"/>
      </w:pPr>
      <w:r>
        <w:t>這樣才能發揮出非同步的作</w:t>
      </w:r>
      <w:r>
        <w:rPr>
          <w:rFonts w:ascii="新細明體" w:eastAsia="新細明體" w:hAnsi="新細明體" w:cs="新細明體" w:hint="eastAsia"/>
        </w:rPr>
        <w:t>用</w:t>
      </w:r>
    </w:p>
    <w:p w14:paraId="130C06E4" w14:textId="77777777" w:rsidR="00600C9C" w:rsidRDefault="00600C9C" w:rsidP="001E1403">
      <w:pPr>
        <w:spacing w:after="0"/>
      </w:pPr>
      <w:r>
        <w:t>也感謝同學指</w:t>
      </w:r>
      <w:r>
        <w:rPr>
          <w:rFonts w:ascii="新細明體" w:eastAsia="新細明體" w:hAnsi="新細明體" w:cs="新細明體" w:hint="eastAsia"/>
        </w:rPr>
        <w:t>正</w:t>
      </w:r>
    </w:p>
    <w:p w14:paraId="4F7101BD" w14:textId="77777777" w:rsidR="00600C9C" w:rsidRDefault="00600C9C" w:rsidP="001E1403">
      <w:pPr>
        <w:spacing w:after="0"/>
      </w:pPr>
      <w:r>
        <w:t>我也</w:t>
      </w:r>
      <w:r>
        <w:t>**</w:t>
      </w:r>
      <w:r>
        <w:t>很喜歡</w:t>
      </w:r>
      <w:r>
        <w:t>**</w:t>
      </w:r>
      <w:r>
        <w:t>也很感謝</w:t>
      </w:r>
      <w:r>
        <w:t>**</w:t>
      </w:r>
      <w:r>
        <w:t>這種類型的討</w:t>
      </w:r>
      <w:r>
        <w:rPr>
          <w:rFonts w:ascii="新細明體" w:eastAsia="新細明體" w:hAnsi="新細明體" w:cs="新細明體" w:hint="eastAsia"/>
        </w:rPr>
        <w:t>論</w:t>
      </w:r>
    </w:p>
    <w:p w14:paraId="3D5C903E" w14:textId="77777777" w:rsidR="00600C9C" w:rsidRDefault="00600C9C" w:rsidP="001E1403">
      <w:pPr>
        <w:spacing w:after="0"/>
      </w:pPr>
      <w:r>
        <w:t>我一直都相信肯定會有比我的範例更好的程式</w:t>
      </w:r>
      <w:r>
        <w:rPr>
          <w:rFonts w:ascii="新細明體" w:eastAsia="新細明體" w:hAnsi="新細明體" w:cs="新細明體" w:hint="eastAsia"/>
        </w:rPr>
        <w:t>碼</w:t>
      </w:r>
    </w:p>
    <w:p w14:paraId="23167989" w14:textId="77777777" w:rsidR="00600C9C" w:rsidRDefault="00600C9C" w:rsidP="001E1403">
      <w:pPr>
        <w:spacing w:after="0"/>
      </w:pPr>
      <w:r>
        <w:t>所以只要你有所懷疑</w:t>
      </w:r>
      <w:r>
        <w:t xml:space="preserve">, </w:t>
      </w:r>
      <w:r>
        <w:t>記得一定要提出來討</w:t>
      </w:r>
      <w:r>
        <w:rPr>
          <w:rFonts w:ascii="新細明體" w:eastAsia="新細明體" w:hAnsi="新細明體" w:cs="新細明體" w:hint="eastAsia"/>
        </w:rPr>
        <w:t>論</w:t>
      </w:r>
    </w:p>
    <w:p w14:paraId="30413C89" w14:textId="77777777" w:rsidR="00600C9C" w:rsidRDefault="00600C9C" w:rsidP="001E1403">
      <w:pPr>
        <w:spacing w:after="0"/>
      </w:pPr>
      <w:r>
        <w:t>就算把我問倒</w:t>
      </w:r>
      <w:r>
        <w:t xml:space="preserve">, </w:t>
      </w:r>
      <w:r>
        <w:t>我也會先記起來</w:t>
      </w:r>
      <w:r>
        <w:t xml:space="preserve">, </w:t>
      </w:r>
      <w:r>
        <w:t>將來去研究</w:t>
      </w:r>
      <w:r>
        <w:t xml:space="preserve">, </w:t>
      </w:r>
      <w:r>
        <w:t>實驗</w:t>
      </w:r>
      <w:r>
        <w:t xml:space="preserve">, </w:t>
      </w:r>
      <w:r>
        <w:t>找答案給</w:t>
      </w:r>
      <w:r>
        <w:rPr>
          <w:rFonts w:ascii="新細明體" w:eastAsia="新細明體" w:hAnsi="新細明體" w:cs="新細明體" w:hint="eastAsia"/>
        </w:rPr>
        <w:t>你</w:t>
      </w:r>
    </w:p>
    <w:p w14:paraId="51BC1D59" w14:textId="77777777" w:rsidR="00600C9C" w:rsidRDefault="00600C9C" w:rsidP="001E1403">
      <w:pPr>
        <w:spacing w:after="0"/>
      </w:pPr>
      <w:r>
        <w:t>--&gt;</w:t>
      </w:r>
    </w:p>
    <w:p w14:paraId="38BEC768" w14:textId="77777777" w:rsidR="00600C9C" w:rsidRDefault="00600C9C" w:rsidP="001E1403">
      <w:pPr>
        <w:spacing w:after="0"/>
      </w:pPr>
      <w:r>
        <w:t>這邊有兩個重</w:t>
      </w:r>
      <w:r>
        <w:rPr>
          <w:rFonts w:ascii="新細明體" w:eastAsia="新細明體" w:hAnsi="新細明體" w:cs="新細明體" w:hint="eastAsia"/>
        </w:rPr>
        <w:t>點</w:t>
      </w:r>
    </w:p>
    <w:p w14:paraId="09F4C617" w14:textId="77777777" w:rsidR="00600C9C" w:rsidRDefault="00600C9C" w:rsidP="001E1403">
      <w:pPr>
        <w:spacing w:after="0"/>
      </w:pPr>
      <w:r>
        <w:t>資料來源</w:t>
      </w:r>
      <w:r>
        <w:t>:</w:t>
      </w:r>
    </w:p>
    <w:p w14:paraId="0E6003A6" w14:textId="77777777" w:rsidR="00600C9C" w:rsidRDefault="00000000" w:rsidP="001E1403">
      <w:pPr>
        <w:spacing w:after="0"/>
      </w:pPr>
      <w:hyperlink r:id="rId14" w:history="1">
        <w:r w:rsidR="00600C9C">
          <w:rPr>
            <w:rStyle w:val="Hyperlink"/>
          </w:rPr>
          <w:t>https://www.huanlintalk.com/2016/01/async-and-await.html</w:t>
        </w:r>
      </w:hyperlink>
    </w:p>
    <w:p w14:paraId="1478BFFD" w14:textId="77777777" w:rsidR="00600C9C" w:rsidRDefault="00600C9C" w:rsidP="001E1403">
      <w:pPr>
        <w:spacing w:after="0"/>
      </w:pPr>
      <w:r>
        <w:t>1.</w:t>
      </w:r>
    </w:p>
    <w:p w14:paraId="776A07BA" w14:textId="77777777" w:rsidR="00600C9C" w:rsidRDefault="00600C9C" w:rsidP="001E1403">
      <w:pPr>
        <w:spacing w:after="0"/>
      </w:pPr>
      <w:r>
        <w:t>程式的控制流一開始進入非同步方法時，仍是以同步的方式執行，而且是執行於呼叫端所在的執行緒；直到碰到</w:t>
      </w:r>
      <w:r>
        <w:t xml:space="preserve"> await </w:t>
      </w:r>
      <w:r>
        <w:t>敘述，控制流才會一分為二。基本上，</w:t>
      </w:r>
      <w:r>
        <w:t xml:space="preserve">await </w:t>
      </w:r>
      <w:r>
        <w:t>之前的程式碼是一個同步執行的程式區塊，而</w:t>
      </w:r>
      <w:r>
        <w:t xml:space="preserve"> await </w:t>
      </w:r>
      <w:r>
        <w:t>敘述之後的程式碼則為另一個同步執行的程式區塊；兩者分屬不同的控制流。前者即為本章開頭提到的先導工作，後者則是延續的工作</w:t>
      </w:r>
      <w:r>
        <w:t>——</w:t>
      </w:r>
      <w:r>
        <w:t>它會在</w:t>
      </w:r>
      <w:r>
        <w:t xml:space="preserve"> await </w:t>
      </w:r>
      <w:r>
        <w:t>所等待的工作完成之後接著執行</w:t>
      </w:r>
      <w:r>
        <w:rPr>
          <w:rFonts w:ascii="新細明體" w:eastAsia="新細明體" w:hAnsi="新細明體" w:cs="新細明體" w:hint="eastAsia"/>
        </w:rPr>
        <w:t>。</w:t>
      </w:r>
    </w:p>
    <w:p w14:paraId="39B75AF7" w14:textId="77777777" w:rsidR="00600C9C" w:rsidRDefault="00600C9C" w:rsidP="001E1403">
      <w:pPr>
        <w:spacing w:after="0"/>
      </w:pPr>
      <w:r>
        <w:t>2.</w:t>
      </w:r>
    </w:p>
    <w:p w14:paraId="4A297AE4" w14:textId="77777777" w:rsidR="00600C9C" w:rsidRDefault="00600C9C" w:rsidP="001E1403">
      <w:pPr>
        <w:spacing w:after="0"/>
      </w:pPr>
      <w:r>
        <w:t>一個以</w:t>
      </w:r>
      <w:r>
        <w:t xml:space="preserve"> async </w:t>
      </w:r>
      <w:r>
        <w:t>關鍵字修飾的非同步方法裡面可以有一個或多個</w:t>
      </w:r>
      <w:r>
        <w:t xml:space="preserve"> await </w:t>
      </w:r>
      <w:r>
        <w:t>敘述。按照先前的講法，若非同步方法中有兩個</w:t>
      </w:r>
      <w:r>
        <w:t xml:space="preserve"> await </w:t>
      </w:r>
      <w:r>
        <w:t>敘述，即可以理解為該方法被切成三個控制流（三個各自同步執行的程式區塊）。若非同步方法中三個</w:t>
      </w:r>
      <w:r>
        <w:t xml:space="preserve"> await </w:t>
      </w:r>
      <w:r>
        <w:t>敘述，則表示該方法被切成四個控制流。依此類推</w:t>
      </w:r>
      <w:r>
        <w:rPr>
          <w:rFonts w:ascii="新細明體" w:eastAsia="新細明體" w:hAnsi="新細明體" w:cs="新細明體" w:hint="eastAsia"/>
        </w:rPr>
        <w:t>。</w:t>
      </w:r>
    </w:p>
    <w:p w14:paraId="345C4968" w14:textId="77777777" w:rsidR="00600C9C" w:rsidRDefault="00600C9C" w:rsidP="001E140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378E6AF" w14:textId="77777777" w:rsidR="00600C9C" w:rsidRDefault="00600C9C" w:rsidP="001E1403">
      <w:pPr>
        <w:spacing w:after="0"/>
      </w:pPr>
    </w:p>
    <w:p w14:paraId="6036A17D" w14:textId="77777777" w:rsidR="00600C9C" w:rsidRDefault="00600C9C" w:rsidP="001E1403">
      <w:pPr>
        <w:spacing w:after="0"/>
      </w:pPr>
    </w:p>
    <w:p w14:paraId="2ADE110D" w14:textId="77777777" w:rsidR="00600C9C" w:rsidRDefault="00600C9C" w:rsidP="001E1403">
      <w:pPr>
        <w:spacing w:after="0"/>
      </w:pPr>
      <w:r>
        <w:rPr>
          <w:sz w:val="48"/>
          <w:szCs w:val="48"/>
        </w:rPr>
        <w:t>1. MVC conventions</w:t>
      </w:r>
    </w:p>
    <w:p w14:paraId="2440F4FE" w14:textId="77777777" w:rsidR="00600C9C" w:rsidRDefault="00600C9C" w:rsidP="001E1403">
      <w:pPr>
        <w:spacing w:after="0"/>
      </w:pPr>
    </w:p>
    <w:p w14:paraId="6B0382DF" w14:textId="77777777" w:rsidR="00600C9C" w:rsidRDefault="00600C9C" w:rsidP="001E1403">
      <w:pPr>
        <w:spacing w:after="0"/>
      </w:pPr>
      <w:r>
        <w:t>In MVC conventions,</w:t>
      </w:r>
    </w:p>
    <w:p w14:paraId="00C0939C" w14:textId="77777777" w:rsidR="00600C9C" w:rsidRDefault="00600C9C" w:rsidP="001E1403">
      <w:pPr>
        <w:spacing w:after="0"/>
      </w:pPr>
      <w:r>
        <w:t>1. Controllers must have the word "Controller" as the suffix and must extend "IController" interface.</w:t>
      </w:r>
    </w:p>
    <w:p w14:paraId="76EB7F0A" w14:textId="77777777" w:rsidR="00600C9C" w:rsidRDefault="00600C9C" w:rsidP="001E1403">
      <w:pPr>
        <w:spacing w:after="0"/>
      </w:pPr>
      <w:r>
        <w:t>2. A view must remain under "Views" folder.</w:t>
      </w:r>
    </w:p>
    <w:p w14:paraId="4375ABC1" w14:textId="77777777" w:rsidR="00600C9C" w:rsidRDefault="00600C9C" w:rsidP="001E1403">
      <w:pPr>
        <w:spacing w:after="0"/>
      </w:pPr>
      <w:r>
        <w:t>3. If the view is for GamerController, then the view must remain under "Views/Gamer" folder.</w:t>
      </w:r>
    </w:p>
    <w:p w14:paraId="144AD991" w14:textId="77777777" w:rsidR="00600C9C" w:rsidRDefault="00600C9C" w:rsidP="001E1403">
      <w:pPr>
        <w:spacing w:after="0"/>
      </w:pPr>
      <w:r>
        <w:t>4. In the "HomeController", when "Index" action "return View()", it will search the following files in order.</w:t>
      </w:r>
    </w:p>
    <w:p w14:paraId="168949F9" w14:textId="77777777" w:rsidR="00600C9C" w:rsidRDefault="00600C9C" w:rsidP="001E1403">
      <w:pPr>
        <w:spacing w:after="0"/>
      </w:pPr>
      <w:r>
        <w:t>    4.1. ~/Views/Home/Index.aspx</w:t>
      </w:r>
    </w:p>
    <w:p w14:paraId="2BE79513" w14:textId="77777777" w:rsidR="00600C9C" w:rsidRDefault="00600C9C" w:rsidP="001E1403">
      <w:pPr>
        <w:spacing w:after="0"/>
      </w:pPr>
      <w:r>
        <w:t>    4.2. ~/Views/Home/Index.ascx</w:t>
      </w:r>
    </w:p>
    <w:p w14:paraId="6E4EB58B" w14:textId="77777777" w:rsidR="00600C9C" w:rsidRDefault="00600C9C" w:rsidP="001E1403">
      <w:pPr>
        <w:spacing w:after="0"/>
      </w:pPr>
      <w:r>
        <w:t>    4.3. ~/Views/Shared/Index.aspx</w:t>
      </w:r>
    </w:p>
    <w:p w14:paraId="5C9785D0" w14:textId="77777777" w:rsidR="00600C9C" w:rsidRDefault="00600C9C" w:rsidP="001E1403">
      <w:pPr>
        <w:spacing w:after="0"/>
      </w:pPr>
      <w:r>
        <w:t>    4.4. ~/Views/Shared/Index.ascx</w:t>
      </w:r>
    </w:p>
    <w:p w14:paraId="3BF56131" w14:textId="77777777" w:rsidR="00600C9C" w:rsidRDefault="00600C9C" w:rsidP="001E1403">
      <w:pPr>
        <w:spacing w:after="0"/>
      </w:pPr>
      <w:r>
        <w:t>    4.5. ~/Views/Home/Index.cshtml</w:t>
      </w:r>
    </w:p>
    <w:p w14:paraId="4F9E6C77" w14:textId="77777777" w:rsidR="00600C9C" w:rsidRDefault="00600C9C" w:rsidP="001E1403">
      <w:pPr>
        <w:spacing w:after="0"/>
      </w:pPr>
      <w:r>
        <w:t>    4.6. ~/Views/Home/Index.vbhtml</w:t>
      </w:r>
    </w:p>
    <w:p w14:paraId="0BB3FF01" w14:textId="77777777" w:rsidR="00600C9C" w:rsidRDefault="00600C9C" w:rsidP="001E1403">
      <w:pPr>
        <w:spacing w:after="0"/>
      </w:pPr>
      <w:r>
        <w:t>    4.7. ~/Views/Shared/Index.cshtml</w:t>
      </w:r>
    </w:p>
    <w:p w14:paraId="134A80D0" w14:textId="77777777" w:rsidR="00600C9C" w:rsidRDefault="00600C9C" w:rsidP="001E1403">
      <w:pPr>
        <w:spacing w:after="0"/>
      </w:pPr>
      <w:r>
        <w:t>    4.8. ~/Views/Shared/Index.vbhtml</w:t>
      </w:r>
    </w:p>
    <w:p w14:paraId="2C3C6EED" w14:textId="77777777" w:rsidR="00600C9C" w:rsidRDefault="00600C9C" w:rsidP="001E1403">
      <w:pPr>
        <w:spacing w:after="0"/>
      </w:pPr>
      <w:r>
        <w:t>5. By MVC convention, MVC will look for the view in the following locations</w:t>
      </w:r>
    </w:p>
    <w:p w14:paraId="257838E4" w14:textId="77777777" w:rsidR="00600C9C" w:rsidRDefault="00600C9C" w:rsidP="001E1403">
      <w:pPr>
        <w:spacing w:after="0"/>
      </w:pPr>
      <w:r>
        <w:lastRenderedPageBreak/>
        <w:t>    5.1. Views/ControllerName</w:t>
      </w:r>
    </w:p>
    <w:p w14:paraId="102B3E8D" w14:textId="77777777" w:rsidR="00600C9C" w:rsidRDefault="00600C9C" w:rsidP="001E1403">
      <w:pPr>
        <w:spacing w:after="0"/>
      </w:pPr>
      <w:r>
        <w:t>    5.2. Views/Shared</w:t>
      </w:r>
    </w:p>
    <w:p w14:paraId="660B51C8" w14:textId="77777777" w:rsidR="00600C9C" w:rsidRDefault="00600C9C" w:rsidP="001E1403">
      <w:pPr>
        <w:spacing w:after="0"/>
      </w:pPr>
      <w:r>
        <w:t>6. The extension name of view can be cshtml, vbhtml, aspx, or ascx.</w:t>
      </w:r>
    </w:p>
    <w:p w14:paraId="5B4D4616" w14:textId="77777777" w:rsidR="00600C9C" w:rsidRDefault="00600C9C" w:rsidP="001E1403">
      <w:pPr>
        <w:spacing w:after="0"/>
      </w:pPr>
      <w:r>
        <w:t>7. Models can be anywhere, even can be in another project.  However, it is better to put it in "Models" folder.</w:t>
      </w:r>
    </w:p>
    <w:p w14:paraId="3E86B16E" w14:textId="77777777" w:rsidR="00600C9C" w:rsidRDefault="00600C9C" w:rsidP="001E1403">
      <w:pPr>
        <w:spacing w:after="0"/>
      </w:pPr>
      <w:r>
        <w:t>8. You may put Models in another project as business layer.</w:t>
      </w:r>
    </w:p>
    <w:p w14:paraId="505190F7" w14:textId="77777777" w:rsidR="00600C9C" w:rsidRDefault="00600C9C" w:rsidP="001E1403">
      <w:pPr>
        <w:spacing w:after="0"/>
      </w:pPr>
      <w:r>
        <w:t>9. Shared folder stores shared views. </w:t>
      </w:r>
    </w:p>
    <w:p w14:paraId="643342EC" w14:textId="77777777" w:rsidR="00600C9C" w:rsidRDefault="00600C9C" w:rsidP="001E1403">
      <w:pPr>
        <w:spacing w:after="0"/>
      </w:pPr>
      <w:r>
        <w:t>    E.g. Master for aspx and Layout pages for cshtml</w:t>
      </w:r>
    </w:p>
    <w:p w14:paraId="1D9B46DB" w14:textId="77777777" w:rsidR="00600C9C" w:rsidRDefault="00600C9C" w:rsidP="001E1403">
      <w:pPr>
        <w:spacing w:after="0"/>
      </w:pPr>
    </w:p>
    <w:p w14:paraId="68FA0158" w14:textId="77777777" w:rsidR="00600C9C" w:rsidRDefault="00600C9C" w:rsidP="001E1403">
      <w:pPr>
        <w:spacing w:after="0"/>
      </w:pPr>
    </w:p>
    <w:p w14:paraId="5A12793D" w14:textId="77777777" w:rsidR="00600C9C" w:rsidRDefault="00600C9C" w:rsidP="001E1403">
      <w:pPr>
        <w:spacing w:after="0"/>
      </w:pPr>
    </w:p>
    <w:p w14:paraId="11C2050F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2. OnlineGame DB</w:t>
      </w:r>
    </w:p>
    <w:p w14:paraId="5B48D981" w14:textId="77777777" w:rsidR="00600C9C" w:rsidRDefault="00600C9C" w:rsidP="001E1403">
      <w:pPr>
        <w:spacing w:after="0"/>
        <w:rPr>
          <w:sz w:val="27"/>
          <w:szCs w:val="27"/>
        </w:rPr>
      </w:pPr>
    </w:p>
    <w:p w14:paraId="14CD0787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1. TSQL</w:t>
      </w:r>
    </w:p>
    <w:p w14:paraId="18A67B78" w14:textId="77777777" w:rsidR="00600C9C" w:rsidRDefault="00600C9C" w:rsidP="001E1403">
      <w:pPr>
        <w:spacing w:after="0"/>
        <w:rPr>
          <w:sz w:val="27"/>
          <w:szCs w:val="27"/>
        </w:rPr>
      </w:pPr>
    </w:p>
    <w:p w14:paraId="45DB71A0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0EA2E876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1ABCA879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 </w:t>
      </w:r>
    </w:p>
    <w:p w14:paraId="5297E6DF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2880ECB4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options Tab --&gt; Recovery model 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75057A3F" w14:textId="77777777" w:rsidR="00600C9C" w:rsidRDefault="00600C9C" w:rsidP="001E1403">
      <w:pPr>
        <w:spacing w:after="0"/>
        <w:rPr>
          <w:sz w:val="27"/>
          <w:szCs w:val="27"/>
        </w:rPr>
      </w:pPr>
    </w:p>
    <w:p w14:paraId="6E2FC050" w14:textId="0B46A9BB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2277755" wp14:editId="169FCB4B">
            <wp:extent cx="2506980" cy="1798320"/>
            <wp:effectExtent l="0" t="0" r="762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1BFF7" w14:textId="77777777" w:rsidR="00600C9C" w:rsidRDefault="00600C9C" w:rsidP="001E1403">
      <w:pPr>
        <w:spacing w:after="0"/>
        <w:rPr>
          <w:sz w:val="27"/>
          <w:szCs w:val="27"/>
        </w:rPr>
      </w:pPr>
    </w:p>
    <w:p w14:paraId="2D5E26CC" w14:textId="77777777" w:rsidR="00600C9C" w:rsidRDefault="00600C9C" w:rsidP="001E1403">
      <w:pPr>
        <w:spacing w:after="0"/>
        <w:rPr>
          <w:sz w:val="27"/>
          <w:szCs w:val="27"/>
        </w:rPr>
      </w:pPr>
    </w:p>
    <w:p w14:paraId="10031F34" w14:textId="27D84C65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F19D191" wp14:editId="4D78A17E">
            <wp:extent cx="4754880" cy="1737360"/>
            <wp:effectExtent l="0" t="0" r="762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0BF1E" w14:textId="77777777" w:rsidR="00600C9C" w:rsidRDefault="00600C9C" w:rsidP="001E1403">
      <w:pPr>
        <w:spacing w:after="0"/>
        <w:rPr>
          <w:sz w:val="27"/>
          <w:szCs w:val="27"/>
        </w:rPr>
      </w:pPr>
    </w:p>
    <w:p w14:paraId="7D40C8B2" w14:textId="77777777" w:rsidR="00600C9C" w:rsidRDefault="00600C9C" w:rsidP="001E1403">
      <w:pPr>
        <w:spacing w:after="0"/>
        <w:rPr>
          <w:sz w:val="27"/>
          <w:szCs w:val="27"/>
        </w:rPr>
      </w:pPr>
    </w:p>
    <w:p w14:paraId="39605CF6" w14:textId="32EA7C8F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2C8991C7" wp14:editId="7BBD942D">
            <wp:extent cx="4732020" cy="1348740"/>
            <wp:effectExtent l="0" t="0" r="0" b="381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B0C6E" w14:textId="77777777" w:rsidR="00600C9C" w:rsidRDefault="00600C9C" w:rsidP="001E1403">
      <w:pPr>
        <w:spacing w:after="0"/>
        <w:rPr>
          <w:sz w:val="27"/>
          <w:szCs w:val="27"/>
        </w:rPr>
      </w:pPr>
    </w:p>
    <w:p w14:paraId="2E78A13E" w14:textId="77777777" w:rsidR="00600C9C" w:rsidRDefault="00600C9C" w:rsidP="001E1403">
      <w:pPr>
        <w:spacing w:after="0"/>
        <w:rPr>
          <w:sz w:val="27"/>
          <w:szCs w:val="27"/>
        </w:rPr>
      </w:pPr>
    </w:p>
    <w:p w14:paraId="64CE93B9" w14:textId="77777777" w:rsidR="00600C9C" w:rsidRDefault="00600C9C" w:rsidP="001E1403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640615FE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58869FCB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FAD058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BB9597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AA132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7ACBE3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0A2D0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6E58B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24DF89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4579D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860ED0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972D66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598F11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7668D0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43CEE7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94B8B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47F7038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800D41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2D5FFC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6C150D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ingleSelect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14693F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BA6E7A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SingleSelec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12071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SingleSelec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A6509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26E632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DF548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5BA3B5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484893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ultipleSelect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9218A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C834D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MultipleSelec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A070E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MultipleSelec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18225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FEB1876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164192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35DE28F9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SearchGamer') IS NOT NULL</w:t>
      </w:r>
    </w:p>
    <w:p w14:paraId="26D6B55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5F8B9F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2039C1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F86EF6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9AF0E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Gamer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117A38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2E9704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85EFE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52022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E2A899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0EC0D8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AD031C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011DC6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8406D9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Add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AB86F4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092CEB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Add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1111F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EB994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653E58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4159D3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C3D52B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79B53D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EBD6F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av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A196B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820E3E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av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0D39F2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18EA37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822F55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029BE0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C6CD73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688E7F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37D52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Delet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F944F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2D84F2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60D88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5F21E2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A3C474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3AB4587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33B22A7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513E64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77623D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A498DC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2CFE3D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C64172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D82208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9E6CF8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4C7145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46390C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AB5762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82DD4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6F091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7BB8DC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13B7C9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2675A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7C839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D16F0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9E4A3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913F65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SingleSelect</w:t>
      </w:r>
    </w:p>
    <w:p w14:paraId="023A00BA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63A9CF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1A373F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A48DD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E2F1E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A67C75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IsSel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I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A57684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648B93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F781F9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MultipleSelect</w:t>
      </w:r>
    </w:p>
    <w:p w14:paraId="5842107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97D708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C51DA3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B2CF8E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7555AA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82D2D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IsSel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I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5DF61B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B47AA1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D1418A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41CC16D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4D93EE92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343C0B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51F0462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BFAC3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193FA636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D8175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05625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39B753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ED4468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226619C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F8CD6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0EBB80A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001B2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51E272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D1820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0750AA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2560A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5FAFB21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810DDB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9FD87D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51118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71B553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A21181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A863D81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F26E2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179BF58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SingleSelect</w:t>
      </w:r>
    </w:p>
    <w:p w14:paraId="06AE444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ingleSelect Item A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7DF8D6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SingleSelect</w:t>
      </w:r>
    </w:p>
    <w:p w14:paraId="09C0078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ingleSelect Item 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EE95F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SingleSelect</w:t>
      </w:r>
    </w:p>
    <w:p w14:paraId="29FB4A12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ingleSelect Item 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555042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BF4C4E6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MultipleSelect</w:t>
      </w:r>
    </w:p>
    <w:p w14:paraId="28328BF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ultipleSelect Item A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313A0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MultipleSelect</w:t>
      </w:r>
    </w:p>
    <w:p w14:paraId="198D206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ultipleSelect Item 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21BA4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MultipleSelect</w:t>
      </w:r>
    </w:p>
    <w:p w14:paraId="66F531D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ultipleSelect Item 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8576A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MultipleSelect</w:t>
      </w:r>
    </w:p>
    <w:p w14:paraId="06256F9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ultipleSelect Item 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377B1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MultipleSelect</w:t>
      </w:r>
    </w:p>
    <w:p w14:paraId="1C798C1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ultipleSelect Item 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FF9E9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MultipleSelect</w:t>
      </w:r>
    </w:p>
    <w:p w14:paraId="5275454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ultipleSelect Item F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7EF9705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81A00A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SP</w:t>
      </w:r>
    </w:p>
    <w:p w14:paraId="30E577F9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</w:p>
    <w:p w14:paraId="6E386B3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575FC1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A53DEF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E9E35F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8975C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78822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26D03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AddGamer</w:t>
      </w:r>
    </w:p>
    <w:p w14:paraId="100F907A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026436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F4B14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41584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E4FFE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390AE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464AB5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0E1DD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99CBD4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7D15148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CC08FA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7254331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339CEE1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C2649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aveGamer</w:t>
      </w:r>
    </w:p>
    <w:p w14:paraId="6B996F9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85B989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FA193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A5777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E5FF0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74A83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B666AE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331FCB6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CA093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2CFD5E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    </w:t>
      </w:r>
    </w:p>
    <w:p w14:paraId="4A4CBEE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</w:p>
    <w:p w14:paraId="7D4382A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1F8DE8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7D6CA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DBE48C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FB4C7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2EB15E5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7C81F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9315E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BC471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FF0C4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187B77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974E9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DAECD5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07B42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97358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EE45F5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 spGetGamers</w:t>
      </w:r>
    </w:p>
    <w:p w14:paraId="36FE726A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GO -- Run the previous command and begins new batch</w:t>
      </w:r>
    </w:p>
    <w:p w14:paraId="5A781F01" w14:textId="77777777" w:rsidR="00600C9C" w:rsidRDefault="00600C9C" w:rsidP="001E1403">
      <w:pPr>
        <w:spacing w:after="0"/>
      </w:pPr>
    </w:p>
    <w:p w14:paraId="4D4A42AD" w14:textId="77777777" w:rsidR="00600C9C" w:rsidRDefault="00600C9C" w:rsidP="001E1403">
      <w:pPr>
        <w:spacing w:after="0"/>
      </w:pPr>
    </w:p>
    <w:p w14:paraId="34ECD478" w14:textId="77777777" w:rsidR="00600C9C" w:rsidRDefault="00600C9C" w:rsidP="001E1403">
      <w:pPr>
        <w:spacing w:after="0"/>
      </w:pPr>
    </w:p>
    <w:p w14:paraId="7C9FCF77" w14:textId="77777777" w:rsidR="00600C9C" w:rsidRDefault="00600C9C" w:rsidP="001E1403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2.2. Security login</w:t>
      </w:r>
    </w:p>
    <w:p w14:paraId="19E6FA33" w14:textId="77777777" w:rsidR="00600C9C" w:rsidRDefault="00600C9C" w:rsidP="001E1403">
      <w:pPr>
        <w:spacing w:after="0"/>
      </w:pPr>
    </w:p>
    <w:p w14:paraId="4D1934A4" w14:textId="77777777" w:rsidR="00600C9C" w:rsidRDefault="00600C9C" w:rsidP="001E140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5B0567AB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79670121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7FA35269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379D7710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2EED7076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66003BED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3207E3DE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73BD7D48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477C37DB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03779A6A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1E6B7D6C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1CB75275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3FE30B26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042F96F0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0BE1868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07BB0F7F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2E4E3A14" w14:textId="77777777" w:rsidR="00600C9C" w:rsidRDefault="00600C9C" w:rsidP="001E14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0A16DAEC" w14:textId="77777777" w:rsidR="00600C9C" w:rsidRDefault="00600C9C" w:rsidP="001E1403">
      <w:pPr>
        <w:spacing w:after="0"/>
        <w:rPr>
          <w:sz w:val="27"/>
          <w:szCs w:val="27"/>
        </w:rPr>
      </w:pPr>
    </w:p>
    <w:p w14:paraId="29D9586B" w14:textId="1A4865B2" w:rsidR="00600C9C" w:rsidRDefault="00600C9C" w:rsidP="001E14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4AA3A90" wp14:editId="5D5B7FF3">
            <wp:extent cx="2369820" cy="1653540"/>
            <wp:effectExtent l="0" t="0" r="0" b="381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1BBB1" w14:textId="77777777" w:rsidR="00600C9C" w:rsidRDefault="00600C9C" w:rsidP="001E1403">
      <w:pPr>
        <w:spacing w:after="0"/>
        <w:rPr>
          <w:sz w:val="27"/>
          <w:szCs w:val="27"/>
        </w:rPr>
      </w:pPr>
    </w:p>
    <w:p w14:paraId="332A3F55" w14:textId="77777777" w:rsidR="00600C9C" w:rsidRDefault="00600C9C" w:rsidP="001E1403">
      <w:pPr>
        <w:spacing w:after="0"/>
        <w:rPr>
          <w:sz w:val="27"/>
          <w:szCs w:val="27"/>
        </w:rPr>
      </w:pPr>
    </w:p>
    <w:p w14:paraId="76CC6509" w14:textId="2409C093" w:rsidR="00600C9C" w:rsidRDefault="00600C9C" w:rsidP="001E14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19573CB" wp14:editId="34F487C8">
            <wp:extent cx="4876800" cy="4411980"/>
            <wp:effectExtent l="0" t="0" r="0" b="762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CFD36" w14:textId="77777777" w:rsidR="00600C9C" w:rsidRDefault="00600C9C" w:rsidP="001E1403">
      <w:pPr>
        <w:spacing w:after="0"/>
        <w:rPr>
          <w:sz w:val="27"/>
          <w:szCs w:val="27"/>
        </w:rPr>
      </w:pPr>
    </w:p>
    <w:p w14:paraId="169ACCAC" w14:textId="3413C4A5" w:rsidR="00600C9C" w:rsidRDefault="00600C9C" w:rsidP="001E14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D87DF2D" wp14:editId="7D54AA3C">
            <wp:extent cx="4724400" cy="427482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AA3F9" w14:textId="77777777" w:rsidR="00600C9C" w:rsidRDefault="00600C9C" w:rsidP="001E1403">
      <w:pPr>
        <w:spacing w:after="0"/>
        <w:rPr>
          <w:sz w:val="27"/>
          <w:szCs w:val="27"/>
        </w:rPr>
      </w:pPr>
    </w:p>
    <w:p w14:paraId="6C6157DA" w14:textId="77777777" w:rsidR="00600C9C" w:rsidRDefault="00600C9C" w:rsidP="001E1403">
      <w:pPr>
        <w:spacing w:after="0"/>
        <w:rPr>
          <w:sz w:val="27"/>
          <w:szCs w:val="27"/>
        </w:rPr>
      </w:pPr>
    </w:p>
    <w:p w14:paraId="6D744293" w14:textId="36A34915" w:rsidR="00600C9C" w:rsidRDefault="00600C9C" w:rsidP="001E1403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89B689" wp14:editId="6520CE9D">
            <wp:extent cx="4975860" cy="44958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AEF53" w14:textId="77777777" w:rsidR="00600C9C" w:rsidRDefault="00600C9C" w:rsidP="001E1403">
      <w:pPr>
        <w:spacing w:after="0"/>
      </w:pPr>
    </w:p>
    <w:p w14:paraId="2A2C089D" w14:textId="77777777" w:rsidR="00600C9C" w:rsidRDefault="00600C9C" w:rsidP="001E1403">
      <w:pPr>
        <w:spacing w:after="0"/>
      </w:pPr>
    </w:p>
    <w:p w14:paraId="7653311E" w14:textId="77777777" w:rsidR="00600C9C" w:rsidRDefault="00600C9C" w:rsidP="001E1403">
      <w:pPr>
        <w:spacing w:after="0"/>
      </w:pPr>
      <w:r>
        <w:rPr>
          <w:sz w:val="48"/>
          <w:szCs w:val="48"/>
        </w:rPr>
        <w:t>3. New Project - OnlineGame</w:t>
      </w:r>
    </w:p>
    <w:p w14:paraId="7090540A" w14:textId="77777777" w:rsidR="00600C9C" w:rsidRDefault="00600C9C" w:rsidP="001E1403">
      <w:pPr>
        <w:spacing w:after="0"/>
      </w:pPr>
    </w:p>
    <w:p w14:paraId="6BF5057B" w14:textId="77777777" w:rsidR="00600C9C" w:rsidRDefault="00600C9C" w:rsidP="001E1403">
      <w:pPr>
        <w:spacing w:after="0"/>
      </w:pPr>
      <w:r>
        <w:t>File --&gt; New --&gt; Project... --&gt;</w:t>
      </w:r>
    </w:p>
    <w:p w14:paraId="31E037A5" w14:textId="77777777" w:rsidR="00600C9C" w:rsidRDefault="00600C9C" w:rsidP="001E1403">
      <w:pPr>
        <w:spacing w:after="0"/>
      </w:pPr>
      <w:r>
        <w:rPr>
          <w:sz w:val="18"/>
          <w:szCs w:val="18"/>
        </w:rPr>
        <w:t>Other Project Types --&gt; Visual Studio Solutions --&gt;  Blank Solution </w:t>
      </w:r>
    </w:p>
    <w:p w14:paraId="01C38771" w14:textId="77777777" w:rsidR="00600C9C" w:rsidRDefault="00600C9C" w:rsidP="001E1403">
      <w:pPr>
        <w:spacing w:after="0"/>
      </w:pPr>
      <w:r>
        <w:rPr>
          <w:sz w:val="18"/>
          <w:szCs w:val="18"/>
        </w:rPr>
        <w:t>--&gt;</w:t>
      </w:r>
    </w:p>
    <w:p w14:paraId="452FAD01" w14:textId="77777777" w:rsidR="00600C9C" w:rsidRDefault="00600C9C" w:rsidP="001E1403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</w:t>
      </w:r>
    </w:p>
    <w:p w14:paraId="510CC69F" w14:textId="77777777" w:rsidR="00600C9C" w:rsidRDefault="00600C9C" w:rsidP="001E1403">
      <w:pPr>
        <w:spacing w:after="0"/>
      </w:pPr>
    </w:p>
    <w:p w14:paraId="722CA8A3" w14:textId="30344BA9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7E2C8E5E" wp14:editId="2C4D654F">
            <wp:extent cx="5274310" cy="2976245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E5E1E" w14:textId="77777777" w:rsidR="00600C9C" w:rsidRDefault="00600C9C" w:rsidP="001E1403">
      <w:pPr>
        <w:spacing w:after="0"/>
      </w:pPr>
    </w:p>
    <w:p w14:paraId="777D63C3" w14:textId="77777777" w:rsidR="00600C9C" w:rsidRDefault="00600C9C" w:rsidP="001E1403">
      <w:pPr>
        <w:spacing w:after="0"/>
      </w:pPr>
    </w:p>
    <w:p w14:paraId="206918E4" w14:textId="77777777" w:rsidR="00600C9C" w:rsidRDefault="00600C9C" w:rsidP="001E1403">
      <w:pPr>
        <w:spacing w:after="0"/>
      </w:pPr>
      <w:r>
        <w:rPr>
          <w:sz w:val="36"/>
          <w:szCs w:val="36"/>
        </w:rPr>
        <w:lastRenderedPageBreak/>
        <w:t>3.1. New Project - OnlineGame.Web</w:t>
      </w:r>
    </w:p>
    <w:p w14:paraId="7AECAFC7" w14:textId="77777777" w:rsidR="00600C9C" w:rsidRDefault="00600C9C" w:rsidP="001E1403">
      <w:pPr>
        <w:spacing w:after="0"/>
      </w:pPr>
    </w:p>
    <w:p w14:paraId="65205409" w14:textId="77777777" w:rsidR="00600C9C" w:rsidRDefault="00600C9C" w:rsidP="001E1403">
      <w:pPr>
        <w:spacing w:after="0"/>
      </w:pPr>
    </w:p>
    <w:p w14:paraId="2444C918" w14:textId="77777777" w:rsidR="00600C9C" w:rsidRDefault="00600C9C" w:rsidP="001E1403">
      <w:pPr>
        <w:spacing w:after="0"/>
      </w:pPr>
      <w:r>
        <w:t>Solutions Name --&gt; Add --&gt; New Project --&gt;</w:t>
      </w:r>
    </w:p>
    <w:p w14:paraId="7DE35FCD" w14:textId="77777777" w:rsidR="00600C9C" w:rsidRDefault="00600C9C" w:rsidP="001E1403">
      <w:pPr>
        <w:spacing w:after="0"/>
      </w:pPr>
      <w:r>
        <w:rPr>
          <w:sz w:val="18"/>
          <w:szCs w:val="18"/>
        </w:rPr>
        <w:t>Visual C# --&gt; Web --&gt; </w:t>
      </w:r>
      <w:r>
        <w:t>ASP.NET </w:t>
      </w:r>
      <w:r>
        <w:rPr>
          <w:sz w:val="18"/>
          <w:szCs w:val="18"/>
        </w:rPr>
        <w:t>Web Application (.Net Framework)</w:t>
      </w:r>
    </w:p>
    <w:p w14:paraId="16DF439F" w14:textId="77777777" w:rsidR="00600C9C" w:rsidRDefault="00600C9C" w:rsidP="001E1403">
      <w:pPr>
        <w:spacing w:after="0"/>
      </w:pPr>
      <w:r>
        <w:rPr>
          <w:sz w:val="18"/>
          <w:szCs w:val="18"/>
        </w:rPr>
        <w:t>--&gt;</w:t>
      </w:r>
    </w:p>
    <w:p w14:paraId="0E31DFE4" w14:textId="77777777" w:rsidR="00600C9C" w:rsidRDefault="00600C9C" w:rsidP="001E1403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.Web</w:t>
      </w:r>
    </w:p>
    <w:p w14:paraId="2A66D8FD" w14:textId="77777777" w:rsidR="00600C9C" w:rsidRDefault="00600C9C" w:rsidP="001E1403">
      <w:pPr>
        <w:spacing w:after="0"/>
      </w:pPr>
      <w:r>
        <w:rPr>
          <w:sz w:val="18"/>
          <w:szCs w:val="18"/>
        </w:rPr>
        <w:t>Empty --&gt; Select "MVC" --&gt; OK</w:t>
      </w:r>
    </w:p>
    <w:p w14:paraId="469F2D5D" w14:textId="77777777" w:rsidR="00600C9C" w:rsidRDefault="00600C9C" w:rsidP="001E1403">
      <w:pPr>
        <w:spacing w:after="0"/>
      </w:pPr>
    </w:p>
    <w:p w14:paraId="639C1F40" w14:textId="77777777" w:rsidR="00600C9C" w:rsidRDefault="00600C9C" w:rsidP="001E1403">
      <w:pPr>
        <w:spacing w:after="0"/>
      </w:pPr>
    </w:p>
    <w:p w14:paraId="7767CB9D" w14:textId="3471FCBC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0E5E9BDF" wp14:editId="67013598">
            <wp:extent cx="5274310" cy="267208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B3F6B" w14:textId="77777777" w:rsidR="00600C9C" w:rsidRDefault="00600C9C" w:rsidP="001E1403">
      <w:pPr>
        <w:spacing w:after="0"/>
      </w:pPr>
    </w:p>
    <w:p w14:paraId="38BCCF9A" w14:textId="2167A820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5E8E66E4" wp14:editId="7C5D4687">
            <wp:extent cx="5274310" cy="3440430"/>
            <wp:effectExtent l="0" t="0" r="254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517B8" w14:textId="77777777" w:rsidR="00600C9C" w:rsidRDefault="00600C9C" w:rsidP="001E1403">
      <w:pPr>
        <w:spacing w:after="0"/>
      </w:pPr>
    </w:p>
    <w:p w14:paraId="2D1BC057" w14:textId="77777777" w:rsidR="00600C9C" w:rsidRDefault="00600C9C" w:rsidP="001E1403">
      <w:pPr>
        <w:spacing w:after="0"/>
      </w:pPr>
      <w:r>
        <w:rPr>
          <w:sz w:val="32"/>
          <w:szCs w:val="32"/>
        </w:rPr>
        <w:t>3.1.1. Global.asax.cs</w:t>
      </w:r>
    </w:p>
    <w:p w14:paraId="1CAEA2EC" w14:textId="77777777" w:rsidR="00600C9C" w:rsidRDefault="00600C9C" w:rsidP="001E1403">
      <w:pPr>
        <w:spacing w:after="0"/>
      </w:pPr>
    </w:p>
    <w:p w14:paraId="72ACFEF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71BF2625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4D274B8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778A790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650DCD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</w:p>
    <w:p w14:paraId="373567B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16D9C7F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pplication_Start() is the magic start point of this application</w:t>
      </w:r>
    </w:p>
    <w:p w14:paraId="3BD9A78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27FB9FA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B27E44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();</w:t>
      </w:r>
    </w:p>
    <w:p w14:paraId="446DCDF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43824F1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Route Configure in RouteConfig.cs</w:t>
      </w:r>
    </w:p>
    <w:p w14:paraId="7922376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30B4F7F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may find it in RouteConfig.cs</w:t>
      </w:r>
    </w:p>
    <w:p w14:paraId="2998739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5897A46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ystem.Web.Routing.RouteCollection Routes { get; }</w:t>
      </w:r>
    </w:p>
    <w:p w14:paraId="4C89D10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s a collection of objects that derive from the System.Web.Routing.RouteBase class.</w:t>
      </w:r>
    </w:p>
    <w:p w14:paraId="5E244DA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(</w:t>
      </w:r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);</w:t>
      </w:r>
    </w:p>
    <w:p w14:paraId="31C32F1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7F387F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4B4B29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3339E0C" w14:textId="77777777" w:rsidR="00600C9C" w:rsidRDefault="00600C9C" w:rsidP="001E1403">
      <w:pPr>
        <w:spacing w:after="0"/>
      </w:pPr>
    </w:p>
    <w:p w14:paraId="4E431ABC" w14:textId="77777777" w:rsidR="00600C9C" w:rsidRDefault="00600C9C" w:rsidP="001E1403">
      <w:pPr>
        <w:spacing w:after="0"/>
      </w:pPr>
      <w:r>
        <w:rPr>
          <w:sz w:val="32"/>
          <w:szCs w:val="32"/>
        </w:rPr>
        <w:t>3.1.2. App_Start/RouteConfig.cs</w:t>
      </w:r>
    </w:p>
    <w:p w14:paraId="7F65791B" w14:textId="77777777" w:rsidR="00600C9C" w:rsidRDefault="00600C9C" w:rsidP="001E1403">
      <w:pPr>
        <w:spacing w:after="0"/>
      </w:pPr>
    </w:p>
    <w:p w14:paraId="72E406B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30E21802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6CBFDED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17D5B1D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C14016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2687DCF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5358B7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Routes(</w:t>
      </w:r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3234E90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2DC178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4080083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t> 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0AC7DBD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routes.IgnoreRoute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sz w:val="18"/>
          <w:szCs w:val="18"/>
        </w:rPr>
        <w:t>);</w:t>
      </w:r>
    </w:p>
    <w:p w14:paraId="304A2B0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2861E73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4EF0E96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0B35D60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outes.MapRoute(</w:t>
      </w:r>
    </w:p>
    <w:p w14:paraId="2B608F5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3267599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41E5BC8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s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 }</w:t>
      </w:r>
    </w:p>
    <w:p w14:paraId="257EF88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13118A0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2E8AB0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2F5CA6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A63180E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69E98DF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D5B56F1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MapRoute(</w:t>
      </w:r>
    </w:p>
    <w:p w14:paraId="04230A4F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4F4F395D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2D587542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efaults: new { controller = "Home", action = "Index", id = UrlParameter.Optional }</w:t>
      </w:r>
    </w:p>
    <w:p w14:paraId="359741F7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06CA642B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D718B62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27FCE633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2C1803D3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30579291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2A9E8125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1DCD3253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6410515F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610EA4B1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09D10BD2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ok at defaults parameter,</w:t>
      </w:r>
    </w:p>
    <w:p w14:paraId="33BF31E2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t> </w:t>
      </w:r>
      <w:hyperlink r:id="rId26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48E98697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IS Express will run   </w:t>
      </w:r>
    </w:p>
    <w:p w14:paraId="41DD2061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meController Index action.</w:t>
      </w:r>
    </w:p>
    <w:p w14:paraId="5B2FF4B1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 </w:t>
      </w:r>
    </w:p>
    <w:p w14:paraId="59CB00C4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5BE95091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0C4C410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37A2572E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69F7507B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4FD7778B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1811E8D0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021D3AD3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36665A2A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F9DC8DE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IgnoreRoute("{resource}.axd/{*pathInfo}");</w:t>
      </w:r>
    </w:p>
    <w:p w14:paraId="332F9B54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466C593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5B66CFF" w14:textId="77777777" w:rsidR="00600C9C" w:rsidRDefault="00000000" w:rsidP="001E1403">
      <w:pPr>
        <w:spacing w:after="0"/>
      </w:pPr>
      <w:hyperlink r:id="rId27" w:history="1">
        <w:r w:rsidR="00600C9C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32804F40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7F6D1134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trace.axd</w:t>
      </w:r>
    </w:p>
    <w:p w14:paraId="1639F89F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4903A1A3" w14:textId="77777777" w:rsidR="00600C9C" w:rsidRDefault="00000000" w:rsidP="001E1403">
      <w:pPr>
        <w:spacing w:after="0"/>
      </w:pPr>
      <w:hyperlink r:id="rId28" w:history="1">
        <w:r w:rsidR="00600C9C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600C9C">
        <w:t> </w:t>
      </w:r>
      <w:r w:rsidR="00600C9C">
        <w:rPr>
          <w:rFonts w:ascii="Consolas" w:hAnsi="Consolas"/>
          <w:color w:val="008000"/>
          <w:sz w:val="18"/>
          <w:szCs w:val="18"/>
        </w:rPr>
        <w:t>uses URLs with .axd extensions</w:t>
      </w:r>
    </w:p>
    <w:p w14:paraId="2B5CB4B2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1E8CD946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1C780648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4395C64E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63E5897B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77D82A24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AD5ADF3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327F1B52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147DCAC" w14:textId="77777777" w:rsidR="00600C9C" w:rsidRDefault="00000000" w:rsidP="001E1403">
      <w:pPr>
        <w:spacing w:after="0"/>
      </w:pPr>
      <w:hyperlink r:id="rId30" w:history="1">
        <w:r w:rsidR="00600C9C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4CE9A20D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39FAB852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627DF555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have to go to Web.config</w:t>
      </w:r>
    </w:p>
    <w:p w14:paraId="1539AC07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&lt;trace enabled="true" pageOutput="false"/&gt; under &lt;system.web&gt;</w:t>
      </w:r>
    </w:p>
    <w:p w14:paraId="60893C77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0BE19CB7" w14:textId="77777777" w:rsidR="00600C9C" w:rsidRDefault="00000000" w:rsidP="001E1403">
      <w:pPr>
        <w:spacing w:after="0"/>
      </w:pPr>
      <w:hyperlink r:id="rId31" w:history="1">
        <w:r w:rsidR="00600C9C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6945D924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37A830EA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4A695DFE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routes.IgnoreRoute("{resource}.axd/{*pathInfo}");</w:t>
      </w:r>
    </w:p>
    <w:p w14:paraId="4747C312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271375AA" w14:textId="77777777" w:rsidR="00600C9C" w:rsidRDefault="00600C9C" w:rsidP="001E14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095B25B" w14:textId="77777777" w:rsidR="00600C9C" w:rsidRDefault="00600C9C" w:rsidP="001E1403">
      <w:pPr>
        <w:spacing w:after="0"/>
      </w:pPr>
    </w:p>
    <w:p w14:paraId="79E81E5A" w14:textId="77777777" w:rsidR="00600C9C" w:rsidRDefault="00600C9C" w:rsidP="001E1403">
      <w:pPr>
        <w:spacing w:after="0"/>
      </w:pPr>
    </w:p>
    <w:p w14:paraId="58E165F8" w14:textId="77777777" w:rsidR="00600C9C" w:rsidRDefault="00600C9C" w:rsidP="001E1403">
      <w:pPr>
        <w:spacing w:after="0"/>
      </w:pPr>
      <w:r>
        <w:rPr>
          <w:sz w:val="36"/>
          <w:szCs w:val="36"/>
        </w:rPr>
        <w:t>3.2. ADO.Net Entity Data Model - Entity Framework</w:t>
      </w:r>
    </w:p>
    <w:p w14:paraId="5A11BDEC" w14:textId="77777777" w:rsidR="00600C9C" w:rsidRDefault="00600C9C" w:rsidP="001E1403">
      <w:pPr>
        <w:spacing w:after="0"/>
      </w:pPr>
    </w:p>
    <w:p w14:paraId="75AFF6F9" w14:textId="77777777" w:rsidR="00600C9C" w:rsidRDefault="00600C9C" w:rsidP="001E1403">
      <w:pPr>
        <w:spacing w:after="0"/>
      </w:pPr>
      <w:r>
        <w:t>In Visual Studio 2017</w:t>
      </w:r>
    </w:p>
    <w:p w14:paraId="7AA2B267" w14:textId="77777777" w:rsidR="00600C9C" w:rsidRDefault="00600C9C" w:rsidP="001E1403">
      <w:pPr>
        <w:spacing w:after="0"/>
      </w:pPr>
      <w:r>
        <w:rPr>
          <w:b/>
          <w:bCs/>
        </w:rPr>
        <w:t>Models</w:t>
      </w:r>
      <w:r>
        <w:t> folder --&gt; Right Click --&gt; Add --&gt; New Item</w:t>
      </w:r>
    </w:p>
    <w:p w14:paraId="4EA314AD" w14:textId="77777777" w:rsidR="00600C9C" w:rsidRDefault="00600C9C" w:rsidP="001E1403">
      <w:pPr>
        <w:spacing w:after="0"/>
      </w:pPr>
      <w:r>
        <w:t>--&gt; Visual C# --&gt; Data  --&gt;  </w:t>
      </w:r>
      <w:hyperlink r:id="rId33" w:history="1">
        <w:r>
          <w:rPr>
            <w:rStyle w:val="Hyperlink"/>
          </w:rPr>
          <w:t>ADO.Net</w:t>
        </w:r>
      </w:hyperlink>
      <w:r>
        <w:t> Entity Data Model</w:t>
      </w:r>
    </w:p>
    <w:p w14:paraId="615D030B" w14:textId="77777777" w:rsidR="00600C9C" w:rsidRDefault="00600C9C" w:rsidP="001E1403">
      <w:pPr>
        <w:spacing w:after="0"/>
      </w:pPr>
      <w:r>
        <w:t>Name:</w:t>
      </w:r>
    </w:p>
    <w:p w14:paraId="484AA0CD" w14:textId="77777777" w:rsidR="00600C9C" w:rsidRDefault="00600C9C" w:rsidP="001E1403">
      <w:pPr>
        <w:spacing w:after="0"/>
      </w:pPr>
      <w:r>
        <w:rPr>
          <w:b/>
          <w:bCs/>
        </w:rPr>
        <w:t>OnlineGameDataModel</w:t>
      </w:r>
    </w:p>
    <w:p w14:paraId="7207B036" w14:textId="77777777" w:rsidR="00600C9C" w:rsidRDefault="00600C9C" w:rsidP="001E1403">
      <w:pPr>
        <w:spacing w:after="0"/>
      </w:pPr>
    </w:p>
    <w:p w14:paraId="2BFFFC5B" w14:textId="77777777" w:rsidR="00600C9C" w:rsidRDefault="00600C9C" w:rsidP="001E1403">
      <w:pPr>
        <w:spacing w:after="0"/>
      </w:pPr>
      <w:r>
        <w:t>--&gt;</w:t>
      </w:r>
    </w:p>
    <w:p w14:paraId="168108E7" w14:textId="77777777" w:rsidR="00600C9C" w:rsidRDefault="00600C9C" w:rsidP="001E1403">
      <w:pPr>
        <w:spacing w:after="0"/>
      </w:pPr>
      <w:r>
        <w:t>EF Designer from database</w:t>
      </w:r>
    </w:p>
    <w:p w14:paraId="6F3F3139" w14:textId="77777777" w:rsidR="00600C9C" w:rsidRDefault="00600C9C" w:rsidP="001E1403">
      <w:pPr>
        <w:spacing w:after="0"/>
      </w:pPr>
      <w:r>
        <w:t>....</w:t>
      </w:r>
    </w:p>
    <w:p w14:paraId="66505775" w14:textId="77777777" w:rsidR="00600C9C" w:rsidRDefault="00600C9C" w:rsidP="001E1403">
      <w:pPr>
        <w:spacing w:after="0"/>
      </w:pPr>
    </w:p>
    <w:p w14:paraId="3338182B" w14:textId="77777777" w:rsidR="00600C9C" w:rsidRDefault="00600C9C" w:rsidP="001E1403">
      <w:pPr>
        <w:spacing w:after="0"/>
      </w:pPr>
      <w:r>
        <w:t>--&gt;</w:t>
      </w:r>
    </w:p>
    <w:p w14:paraId="0A03FC58" w14:textId="77777777" w:rsidR="00600C9C" w:rsidRDefault="00600C9C" w:rsidP="001E1403">
      <w:pPr>
        <w:spacing w:after="0"/>
      </w:pPr>
      <w:r>
        <w:t>Save Connection settings in Web.Config as:</w:t>
      </w:r>
    </w:p>
    <w:p w14:paraId="55F483D3" w14:textId="77777777" w:rsidR="00600C9C" w:rsidRDefault="00600C9C" w:rsidP="001E1403">
      <w:pPr>
        <w:spacing w:after="0"/>
      </w:pPr>
      <w:r>
        <w:rPr>
          <w:b/>
          <w:bCs/>
        </w:rPr>
        <w:t>OnlineGameContext</w:t>
      </w:r>
    </w:p>
    <w:p w14:paraId="207216E9" w14:textId="77777777" w:rsidR="00600C9C" w:rsidRDefault="00600C9C" w:rsidP="001E1403">
      <w:pPr>
        <w:spacing w:after="0"/>
      </w:pPr>
    </w:p>
    <w:p w14:paraId="53E5B9A4" w14:textId="77777777" w:rsidR="00600C9C" w:rsidRDefault="00600C9C" w:rsidP="001E1403">
      <w:pPr>
        <w:spacing w:after="0"/>
      </w:pPr>
    </w:p>
    <w:p w14:paraId="2F0FAFFB" w14:textId="3DF6EEBA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180E3177" wp14:editId="672CD512">
            <wp:extent cx="5274310" cy="2931795"/>
            <wp:effectExtent l="0" t="0" r="254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EFD24" w14:textId="77777777" w:rsidR="00600C9C" w:rsidRDefault="00600C9C" w:rsidP="001E1403">
      <w:pPr>
        <w:spacing w:after="0"/>
      </w:pPr>
    </w:p>
    <w:p w14:paraId="10A1F019" w14:textId="77777777" w:rsidR="00600C9C" w:rsidRDefault="00600C9C" w:rsidP="001E1403">
      <w:pPr>
        <w:spacing w:after="0"/>
      </w:pPr>
    </w:p>
    <w:p w14:paraId="2F84B464" w14:textId="5D327CF3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738C66A3" wp14:editId="7648AD6F">
            <wp:extent cx="4846320" cy="4914900"/>
            <wp:effectExtent l="0" t="0" r="0" b="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93AD8" w14:textId="77777777" w:rsidR="00600C9C" w:rsidRDefault="00600C9C" w:rsidP="001E1403">
      <w:pPr>
        <w:spacing w:after="0"/>
      </w:pPr>
    </w:p>
    <w:p w14:paraId="2A233421" w14:textId="77777777" w:rsidR="00600C9C" w:rsidRDefault="00600C9C" w:rsidP="001E1403">
      <w:pPr>
        <w:spacing w:after="0"/>
      </w:pPr>
    </w:p>
    <w:p w14:paraId="2393B0A7" w14:textId="1981FFC2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6C4A7532" wp14:editId="2B208458">
            <wp:extent cx="5274310" cy="5334000"/>
            <wp:effectExtent l="0" t="0" r="254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CC843" w14:textId="77777777" w:rsidR="00600C9C" w:rsidRDefault="00600C9C" w:rsidP="001E1403">
      <w:pPr>
        <w:spacing w:after="0"/>
      </w:pPr>
    </w:p>
    <w:p w14:paraId="5DCBAB1F" w14:textId="77777777" w:rsidR="00600C9C" w:rsidRDefault="00600C9C" w:rsidP="001E1403">
      <w:pPr>
        <w:spacing w:after="0"/>
      </w:pPr>
    </w:p>
    <w:p w14:paraId="6970BCF8" w14:textId="7568D5E1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7F7EF446" wp14:editId="5779C434">
            <wp:extent cx="5143500" cy="60274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E67D6" w14:textId="77777777" w:rsidR="00600C9C" w:rsidRDefault="00600C9C" w:rsidP="001E1403">
      <w:pPr>
        <w:spacing w:after="0"/>
      </w:pPr>
    </w:p>
    <w:p w14:paraId="34B24C3E" w14:textId="77777777" w:rsidR="00600C9C" w:rsidRDefault="00600C9C" w:rsidP="001E1403">
      <w:pPr>
        <w:spacing w:after="0"/>
      </w:pPr>
    </w:p>
    <w:p w14:paraId="3723B5A6" w14:textId="17A6C281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446E1E09" wp14:editId="5D5B6E63">
            <wp:extent cx="5274310" cy="5343525"/>
            <wp:effectExtent l="0" t="0" r="254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C73F3" w14:textId="77777777" w:rsidR="00600C9C" w:rsidRDefault="00600C9C" w:rsidP="001E1403">
      <w:pPr>
        <w:spacing w:after="0"/>
      </w:pPr>
    </w:p>
    <w:p w14:paraId="42F91887" w14:textId="77777777" w:rsidR="00600C9C" w:rsidRDefault="00600C9C" w:rsidP="001E1403">
      <w:pPr>
        <w:spacing w:after="0"/>
      </w:pPr>
    </w:p>
    <w:p w14:paraId="692ED892" w14:textId="3B936EC2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4F831BCE" wp14:editId="290B8FAB">
            <wp:extent cx="5074920" cy="5143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73799" w14:textId="77777777" w:rsidR="00600C9C" w:rsidRDefault="00600C9C" w:rsidP="001E1403">
      <w:pPr>
        <w:spacing w:after="0"/>
      </w:pPr>
    </w:p>
    <w:p w14:paraId="725CCB43" w14:textId="77777777" w:rsidR="00600C9C" w:rsidRDefault="00600C9C" w:rsidP="001E1403">
      <w:pPr>
        <w:spacing w:after="0"/>
      </w:pPr>
    </w:p>
    <w:p w14:paraId="6CEEABA5" w14:textId="0C051F92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73CE942F" wp14:editId="788B1DDA">
            <wp:extent cx="5257800" cy="61264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12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BBEC6" w14:textId="77777777" w:rsidR="00600C9C" w:rsidRDefault="00600C9C" w:rsidP="001E1403">
      <w:pPr>
        <w:spacing w:after="0"/>
      </w:pPr>
    </w:p>
    <w:p w14:paraId="5E125FB6" w14:textId="77777777" w:rsidR="00600C9C" w:rsidRDefault="00600C9C" w:rsidP="001E1403">
      <w:pPr>
        <w:spacing w:after="0"/>
      </w:pPr>
    </w:p>
    <w:p w14:paraId="01EEA249" w14:textId="64D23468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5717D3EC" wp14:editId="40CBC85B">
            <wp:extent cx="4572000" cy="18973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483D7" w14:textId="77777777" w:rsidR="00600C9C" w:rsidRDefault="00600C9C" w:rsidP="001E1403">
      <w:pPr>
        <w:spacing w:after="0"/>
      </w:pPr>
    </w:p>
    <w:p w14:paraId="05D2A73A" w14:textId="77777777" w:rsidR="00600C9C" w:rsidRDefault="00600C9C" w:rsidP="001E1403">
      <w:pPr>
        <w:spacing w:after="0"/>
      </w:pPr>
    </w:p>
    <w:p w14:paraId="7D66178F" w14:textId="27C94CF9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4829E085" wp14:editId="12782FAA">
            <wp:extent cx="5274310" cy="3002280"/>
            <wp:effectExtent l="0" t="0" r="254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2D1B1" w14:textId="77777777" w:rsidR="00600C9C" w:rsidRDefault="00600C9C" w:rsidP="001E1403">
      <w:pPr>
        <w:spacing w:after="0"/>
      </w:pPr>
    </w:p>
    <w:p w14:paraId="1153602D" w14:textId="77777777" w:rsidR="00600C9C" w:rsidRDefault="00600C9C" w:rsidP="001E1403">
      <w:pPr>
        <w:spacing w:after="0"/>
      </w:pPr>
    </w:p>
    <w:p w14:paraId="469D4EE7" w14:textId="77777777" w:rsidR="00600C9C" w:rsidRDefault="00600C9C" w:rsidP="001E1403">
      <w:pPr>
        <w:spacing w:after="0"/>
      </w:pPr>
      <w:r>
        <w:rPr>
          <w:sz w:val="48"/>
          <w:szCs w:val="48"/>
        </w:rPr>
        <w:t>4. OnlineGame.Web</w:t>
      </w:r>
    </w:p>
    <w:p w14:paraId="1BE8C25F" w14:textId="77777777" w:rsidR="00600C9C" w:rsidRDefault="00600C9C" w:rsidP="001E1403">
      <w:pPr>
        <w:spacing w:after="0"/>
      </w:pPr>
    </w:p>
    <w:p w14:paraId="4B7570CE" w14:textId="77777777" w:rsidR="00600C9C" w:rsidRDefault="00600C9C" w:rsidP="001E1403">
      <w:pPr>
        <w:spacing w:after="0"/>
      </w:pPr>
    </w:p>
    <w:p w14:paraId="737574CF" w14:textId="77777777" w:rsidR="00600C9C" w:rsidRDefault="00600C9C" w:rsidP="001E1403">
      <w:pPr>
        <w:spacing w:after="0"/>
      </w:pPr>
      <w:r>
        <w:rPr>
          <w:sz w:val="36"/>
          <w:szCs w:val="36"/>
        </w:rPr>
        <w:t>4.1.</w:t>
      </w:r>
      <w:r>
        <w:t> </w:t>
      </w:r>
      <w:r>
        <w:rPr>
          <w:sz w:val="36"/>
          <w:szCs w:val="36"/>
        </w:rPr>
        <w:t>Controllers/GamersController.cs</w:t>
      </w:r>
    </w:p>
    <w:p w14:paraId="7C0F3191" w14:textId="77777777" w:rsidR="00600C9C" w:rsidRDefault="00600C9C" w:rsidP="001E1403">
      <w:pPr>
        <w:spacing w:after="0"/>
      </w:pPr>
    </w:p>
    <w:p w14:paraId="6DED77FE" w14:textId="77777777" w:rsidR="00600C9C" w:rsidRDefault="00600C9C" w:rsidP="001E1403">
      <w:pPr>
        <w:spacing w:after="0"/>
      </w:pPr>
    </w:p>
    <w:p w14:paraId="4A212FE7" w14:textId="77777777" w:rsidR="00600C9C" w:rsidRDefault="00600C9C" w:rsidP="001E1403">
      <w:pPr>
        <w:spacing w:after="0"/>
      </w:pPr>
    </w:p>
    <w:p w14:paraId="763788A8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4B8289C5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69EC246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233D7B75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08B5EA89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ext;</w:t>
      </w:r>
    </w:p>
    <w:p w14:paraId="45F331A2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1DC3DF9B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7E660948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2B7F166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458B420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A7049B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s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10C8455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E1941B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59FA25C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C8719B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dex()</w:t>
      </w:r>
    </w:p>
    <w:p w14:paraId="15F2F2C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57851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4C99BF4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14C3DF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4F3176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HtmlHelpers()</w:t>
      </w:r>
    </w:p>
    <w:p w14:paraId="1CD4E9D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F1B8B6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4EC01EB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B67886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DE8D88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ropdownlist()</w:t>
      </w:r>
    </w:p>
    <w:p w14:paraId="38C73EE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C4326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llection of teams as the parameter to create SelectList</w:t>
      </w:r>
    </w:p>
    <w:p w14:paraId="57CE6C2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value is Team Id and the text is Team Name.</w:t>
      </w:r>
    </w:p>
    <w:p w14:paraId="251768F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iewBag.TeamId will bind this SelectList to View Model control components, TeamId1 and TeamId2.</w:t>
      </w:r>
    </w:p>
    <w:p w14:paraId="0E217A1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Context.Teams.ToListAsync()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;</w:t>
      </w:r>
    </w:p>
    <w:p w14:paraId="355548A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Context.Teams.ToListAsync()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2);</w:t>
      </w:r>
    </w:p>
    <w:p w14:paraId="23D0098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List&lt;SelectListItem&gt; selectListItem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SelectListItem&gt;();</w:t>
      </w:r>
    </w:p>
    <w:p w14:paraId="7F0A4CF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SingleSelect singleSelect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Context.SingleSelects.ToListAsync())</w:t>
      </w:r>
    </w:p>
    <w:p w14:paraId="49389B0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B9FD44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SelectListItem selectListIte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Item</w:t>
      </w:r>
    </w:p>
    <w:p w14:paraId="5D9F69E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7ADBE8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ext = singleSelectItem.Name,</w:t>
      </w:r>
    </w:p>
    <w:p w14:paraId="6F72CFB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Value = singleSelectItem.Id.ToString(),</w:t>
      </w:r>
    </w:p>
    <w:p w14:paraId="2298037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lected = singleSelectItem.IsSelected</w:t>
      </w:r>
    </w:p>
    <w:p w14:paraId="3CCAA20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44B7F68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selectListItems.Add(selectListItem);</w:t>
      </w:r>
    </w:p>
    <w:p w14:paraId="6078C9F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4E9FD4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ViewBag.selectListItems1 = selectListItems;</w:t>
      </w:r>
    </w:p>
    <w:p w14:paraId="6FA644C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58A8E0F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CBC5A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169F0D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TextBox()</w:t>
      </w:r>
    </w:p>
    <w:p w14:paraId="3849D7F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3EE6FA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Game g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(</w:t>
      </w:r>
      <w:r>
        <w:rPr>
          <w:rFonts w:ascii="Consolas" w:hAnsi="Consolas"/>
          <w:color w:val="A31515"/>
          <w:sz w:val="18"/>
          <w:szCs w:val="18"/>
        </w:rPr>
        <w:t>"GameA"</w:t>
      </w:r>
      <w:r>
        <w:rPr>
          <w:rFonts w:ascii="Consolas" w:hAnsi="Consolas"/>
          <w:sz w:val="18"/>
          <w:szCs w:val="18"/>
        </w:rPr>
        <w:t>);</w:t>
      </w:r>
    </w:p>
    <w:p w14:paraId="6D3F16F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ViewBag.GameName = game.Name;</w:t>
      </w:r>
    </w:p>
    <w:p w14:paraId="2861CB4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ViewBag.GameTeam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game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;</w:t>
      </w:r>
    </w:p>
    <w:p w14:paraId="4ABFC42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39D4B47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01CA1E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557B34B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TextBoxFor()</w:t>
      </w:r>
    </w:p>
    <w:p w14:paraId="72A2339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3A2CD6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Game g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(</w:t>
      </w:r>
      <w:r>
        <w:rPr>
          <w:rFonts w:ascii="Consolas" w:hAnsi="Consolas"/>
          <w:color w:val="A31515"/>
          <w:sz w:val="18"/>
          <w:szCs w:val="18"/>
        </w:rPr>
        <w:t>"GameA"</w:t>
      </w:r>
      <w:r>
        <w:rPr>
          <w:rFonts w:ascii="Consolas" w:hAnsi="Consolas"/>
          <w:sz w:val="18"/>
          <w:szCs w:val="18"/>
        </w:rPr>
        <w:t>);</w:t>
      </w:r>
    </w:p>
    <w:p w14:paraId="27AF9BD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);</w:t>
      </w:r>
    </w:p>
    <w:p w14:paraId="16FAB81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B74FF2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26E63B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Radiobuttonlist()</w:t>
      </w:r>
    </w:p>
    <w:p w14:paraId="1FF48C2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3B13C6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Game g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(</w:t>
      </w:r>
      <w:r>
        <w:rPr>
          <w:rFonts w:ascii="Consolas" w:hAnsi="Consolas"/>
          <w:color w:val="A31515"/>
          <w:sz w:val="18"/>
          <w:szCs w:val="18"/>
        </w:rPr>
        <w:t>"GameA"</w:t>
      </w:r>
      <w:r>
        <w:rPr>
          <w:rFonts w:ascii="Consolas" w:hAnsi="Consolas"/>
          <w:sz w:val="18"/>
          <w:szCs w:val="18"/>
        </w:rPr>
        <w:t>);</w:t>
      </w:r>
    </w:p>
    <w:p w14:paraId="4167613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);</w:t>
      </w:r>
    </w:p>
    <w:p w14:paraId="360A138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B9B64D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5377E37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Radiobuttonlist(Game game)</w:t>
      </w:r>
    </w:p>
    <w:p w14:paraId="395F47B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7501E3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IsNullOrEmpty(game.SelectedItemId)</w:t>
      </w:r>
    </w:p>
    <w:p w14:paraId="77A4D84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hing is selected"</w:t>
      </w:r>
    </w:p>
    <w:p w14:paraId="0A0B39D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Selected Id ==</w:t>
      </w:r>
      <w:r>
        <w:t> </w:t>
      </w:r>
      <w:r>
        <w:rPr>
          <w:rFonts w:ascii="Consolas" w:hAnsi="Consolas"/>
          <w:sz w:val="18"/>
          <w:szCs w:val="18"/>
        </w:rPr>
        <w:t>{game.SelectedItemId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6BB70A1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RedirectToAction("Index");</w:t>
      </w:r>
    </w:p>
    <w:p w14:paraId="680A8FB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38091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18C0A3C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heckBoxList()</w:t>
      </w:r>
    </w:p>
    <w:p w14:paraId="3156B6D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B0675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List&lt;MultipleSelect&gt; multipleSelects =</w:t>
      </w:r>
    </w:p>
    <w:p w14:paraId="187A22C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Context.MultipleSelects.ToListAsync();</w:t>
      </w:r>
    </w:p>
    <w:p w14:paraId="20958E9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multipleSelects);</w:t>
      </w:r>
    </w:p>
    <w:p w14:paraId="248B8C8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9AB27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01BD6B8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heckBoxList(IEnumerable&lt;MultipleSelect&gt; multipleSelects)</w:t>
      </w:r>
    </w:p>
    <w:p w14:paraId="5AD1F96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459871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IEnumerable&lt;MultipleSelect&gt; enumerable = multipleSelect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ultipleSelect[] ?? multipleSelects.ToArray();</w:t>
      </w:r>
    </w:p>
    <w:p w14:paraId="39A131D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enumerable.Count(x =&gt; x.IsSelected) == 0)</w:t>
      </w:r>
    </w:p>
    <w:p w14:paraId="7801B17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401EA1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hing is selected"</w:t>
      </w:r>
      <w:r>
        <w:rPr>
          <w:rFonts w:ascii="Consolas" w:hAnsi="Consolas"/>
          <w:sz w:val="18"/>
          <w:szCs w:val="18"/>
        </w:rPr>
        <w:t>;</w:t>
      </w:r>
    </w:p>
    <w:p w14:paraId="087E2F5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BEA5B3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StringBuilder s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tringBuilder();</w:t>
      </w:r>
    </w:p>
    <w:p w14:paraId="18B9510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sb.Append(</w:t>
      </w:r>
      <w:r>
        <w:rPr>
          <w:rFonts w:ascii="Consolas" w:hAnsi="Consolas"/>
          <w:color w:val="A31515"/>
          <w:sz w:val="18"/>
          <w:szCs w:val="18"/>
        </w:rPr>
        <w:t>"Selected Items - "</w:t>
      </w:r>
      <w:r>
        <w:rPr>
          <w:rFonts w:ascii="Consolas" w:hAnsi="Consolas"/>
          <w:sz w:val="18"/>
          <w:szCs w:val="18"/>
        </w:rPr>
        <w:t>);</w:t>
      </w:r>
    </w:p>
    <w:p w14:paraId="1867291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MultipleSelect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enumerable)</w:t>
      </w:r>
    </w:p>
    <w:p w14:paraId="489FB77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24D0EF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tem.IsSelected)</w:t>
      </w:r>
    </w:p>
    <w:p w14:paraId="5144EEC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C8A281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b.Append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tem.Name}</w:t>
      </w:r>
      <w:r>
        <w:rPr>
          <w:rFonts w:ascii="Consolas" w:hAnsi="Consolas"/>
          <w:color w:val="A31515"/>
          <w:sz w:val="18"/>
          <w:szCs w:val="18"/>
        </w:rPr>
        <w:t>, "</w:t>
      </w:r>
      <w:r>
        <w:rPr>
          <w:rFonts w:ascii="Consolas" w:hAnsi="Consolas"/>
          <w:sz w:val="18"/>
          <w:szCs w:val="18"/>
        </w:rPr>
        <w:t>);</w:t>
      </w:r>
    </w:p>
    <w:p w14:paraId="3B307FE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EA7855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BB2BB2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sb.Remove(sb.ToString().LastIndexOf(</w:t>
      </w:r>
      <w:r>
        <w:rPr>
          <w:rFonts w:ascii="Consolas" w:hAnsi="Consolas"/>
          <w:color w:val="A31515"/>
          <w:sz w:val="18"/>
          <w:szCs w:val="18"/>
        </w:rPr>
        <w:t>","</w:t>
      </w:r>
      <w:r>
        <w:rPr>
          <w:rFonts w:ascii="Consolas" w:hAnsi="Consolas"/>
          <w:sz w:val="18"/>
          <w:szCs w:val="18"/>
        </w:rPr>
        <w:t>, StringComparison.Ordinal), 1);</w:t>
      </w:r>
    </w:p>
    <w:p w14:paraId="62C1FC7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sb.ToString();</w:t>
      </w:r>
    </w:p>
    <w:p w14:paraId="46FF376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FD198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53C9F35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ListBox()</w:t>
      </w:r>
    </w:p>
    <w:p w14:paraId="058A190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DEE8D5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 List&lt;SelectListItem&gt; for ListBox</w:t>
      </w:r>
    </w:p>
    <w:p w14:paraId="63B00E4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rive data from DB</w:t>
      </w:r>
    </w:p>
    <w:p w14:paraId="741FA56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List&lt;MultipleSelect&gt; multipleSelects =</w:t>
      </w:r>
    </w:p>
    <w:p w14:paraId="7D1A7AA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Context.MultipleSelects.ToListAsync();</w:t>
      </w:r>
    </w:p>
    <w:p w14:paraId="7BE01EB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List&lt;SelectListItem&gt; listSelectListItems =</w:t>
      </w:r>
    </w:p>
    <w:p w14:paraId="6007991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multipleSelects.Select(</w:t>
      </w:r>
    </w:p>
    <w:p w14:paraId="1E89DBC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item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Item</w:t>
      </w:r>
    </w:p>
    <w:p w14:paraId="29C05C5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53A4798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Text = item.Name,</w:t>
      </w:r>
    </w:p>
    <w:p w14:paraId="67D657A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Value = item.Id.ToString(),</w:t>
      </w:r>
    </w:p>
    <w:p w14:paraId="24EC887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Selected = item.IsSelected</w:t>
      </w:r>
    </w:p>
    <w:p w14:paraId="213B1F6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.ToList();</w:t>
      </w:r>
    </w:p>
    <w:p w14:paraId="7431AAA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MultipleSelectViewModel multipleSelectViewModel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MultipleSelectViewModel</w:t>
      </w:r>
    </w:p>
    <w:p w14:paraId="306BE35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5FE50C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MultipleSelectItems = listSelectListItems</w:t>
      </w:r>
    </w:p>
    <w:p w14:paraId="786EEFD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2F4C2E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multipleSelectViewModel);</w:t>
      </w:r>
    </w:p>
    <w:p w14:paraId="12E52A9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A008E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228226D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ListBox(IEnumerable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selectedItemIds)</w:t>
      </w:r>
    </w:p>
    <w:p w14:paraId="7617C98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99A792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lectedItemIds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626FA5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05E399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 cities selected"</w:t>
      </w:r>
      <w:r>
        <w:rPr>
          <w:rFonts w:ascii="Consolas" w:hAnsi="Consolas"/>
          <w:sz w:val="18"/>
          <w:szCs w:val="18"/>
        </w:rPr>
        <w:t>;</w:t>
      </w:r>
    </w:p>
    <w:p w14:paraId="59D41DD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98A701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StringBuilder s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tringBuilder();</w:t>
      </w:r>
    </w:p>
    <w:p w14:paraId="0EFBF7A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sb.Append(</w:t>
      </w:r>
      <w:r>
        <w:rPr>
          <w:rFonts w:ascii="Consolas" w:hAnsi="Consolas"/>
          <w:color w:val="A31515"/>
          <w:sz w:val="18"/>
          <w:szCs w:val="18"/>
        </w:rPr>
        <w:t>$"Selected ID -</w:t>
      </w:r>
      <w:r>
        <w:t> </w:t>
      </w:r>
      <w:r>
        <w:rPr>
          <w:rFonts w:ascii="Consolas" w:hAnsi="Consolas"/>
          <w:sz w:val="18"/>
          <w:szCs w:val="18"/>
        </w:rPr>
        <w:t>{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Join(</w:t>
      </w:r>
      <w:r>
        <w:rPr>
          <w:rFonts w:ascii="Consolas" w:hAnsi="Consolas"/>
          <w:color w:val="A31515"/>
          <w:sz w:val="18"/>
          <w:szCs w:val="18"/>
        </w:rPr>
        <w:t>", "</w:t>
      </w:r>
      <w:r>
        <w:rPr>
          <w:rFonts w:ascii="Consolas" w:hAnsi="Consolas"/>
          <w:sz w:val="18"/>
          <w:szCs w:val="18"/>
        </w:rPr>
        <w:t>, selectedItemIds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358A9D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sb.ToString();</w:t>
      </w:r>
    </w:p>
    <w:p w14:paraId="2B77A33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7BCA12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A7E8BB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3C3AB33" w14:textId="77777777" w:rsidR="00600C9C" w:rsidRDefault="00600C9C" w:rsidP="001E1403">
      <w:pPr>
        <w:spacing w:after="0"/>
      </w:pPr>
    </w:p>
    <w:p w14:paraId="748B9FB0" w14:textId="77777777" w:rsidR="00600C9C" w:rsidRDefault="00600C9C" w:rsidP="001E1403">
      <w:pPr>
        <w:spacing w:after="0"/>
      </w:pPr>
    </w:p>
    <w:p w14:paraId="2B7A0CD0" w14:textId="77777777" w:rsidR="00600C9C" w:rsidRDefault="00600C9C" w:rsidP="001E1403">
      <w:pPr>
        <w:spacing w:after="0"/>
      </w:pPr>
      <w:r>
        <w:rPr>
          <w:sz w:val="36"/>
          <w:szCs w:val="36"/>
        </w:rPr>
        <w:t>4.2.</w:t>
      </w:r>
      <w:r>
        <w:t> </w:t>
      </w:r>
      <w:r>
        <w:rPr>
          <w:sz w:val="36"/>
          <w:szCs w:val="36"/>
        </w:rPr>
        <w:t>Views/Gamers/Index.cshtml</w:t>
      </w:r>
    </w:p>
    <w:p w14:paraId="044A545E" w14:textId="77777777" w:rsidR="00600C9C" w:rsidRDefault="00600C9C" w:rsidP="001E1403">
      <w:pPr>
        <w:spacing w:after="0"/>
      </w:pPr>
    </w:p>
    <w:p w14:paraId="32935498" w14:textId="4221B1E1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09973BB7" wp14:editId="650D1669">
            <wp:extent cx="4754880" cy="3009900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118C5" w14:textId="77777777" w:rsidR="00600C9C" w:rsidRDefault="00600C9C" w:rsidP="001E1403">
      <w:pPr>
        <w:spacing w:after="0"/>
      </w:pPr>
    </w:p>
    <w:p w14:paraId="65C01754" w14:textId="77777777" w:rsidR="00600C9C" w:rsidRDefault="00600C9C" w:rsidP="001E1403">
      <w:pPr>
        <w:spacing w:after="0"/>
      </w:pPr>
    </w:p>
    <w:p w14:paraId="154BE29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B404BA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;</w:t>
      </w:r>
    </w:p>
    <w:p w14:paraId="0CA2A06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5F16B3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9ABBD6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HtmlHelpers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tmlHelp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</w:p>
    <w:p w14:paraId="3C8D113F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ADB840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ropdownlist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ropdown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</w:p>
    <w:p w14:paraId="22645709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E6BB5F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TextBox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Bo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</w:p>
    <w:p w14:paraId="0531437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DF6DC1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TextBoxFor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BoxFo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</w:p>
    <w:p w14:paraId="126540D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175F2B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Radiobuttonlist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Radiobutton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</w:p>
    <w:p w14:paraId="34EE2D0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043373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heckBoxList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heckBox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</w:p>
    <w:p w14:paraId="1DAB387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CA1F92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ListBox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istBo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</w:p>
    <w:p w14:paraId="7CDF674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1897458" w14:textId="77777777" w:rsidR="00600C9C" w:rsidRDefault="00600C9C" w:rsidP="001E1403">
      <w:pPr>
        <w:spacing w:after="0"/>
      </w:pPr>
    </w:p>
    <w:p w14:paraId="31412950" w14:textId="32EA7790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09DA9674" wp14:editId="69170367">
            <wp:extent cx="1508760" cy="18745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AB7A2" w14:textId="77777777" w:rsidR="00600C9C" w:rsidRDefault="00600C9C" w:rsidP="001E1403">
      <w:pPr>
        <w:spacing w:after="0"/>
      </w:pPr>
    </w:p>
    <w:p w14:paraId="00C385F7" w14:textId="77777777" w:rsidR="00600C9C" w:rsidRDefault="00600C9C" w:rsidP="001E1403">
      <w:pPr>
        <w:spacing w:after="0"/>
      </w:pPr>
    </w:p>
    <w:p w14:paraId="67F70C7A" w14:textId="77777777" w:rsidR="00600C9C" w:rsidRDefault="00600C9C" w:rsidP="001E1403">
      <w:pPr>
        <w:spacing w:after="0"/>
      </w:pPr>
    </w:p>
    <w:p w14:paraId="0BA6838F" w14:textId="77777777" w:rsidR="00600C9C" w:rsidRDefault="00600C9C" w:rsidP="001E1403">
      <w:pPr>
        <w:spacing w:after="0"/>
      </w:pPr>
      <w:r>
        <w:rPr>
          <w:sz w:val="36"/>
          <w:szCs w:val="36"/>
        </w:rPr>
        <w:t>4.3. Views/Gamers/HtmlHelpers.cshtml</w:t>
      </w:r>
    </w:p>
    <w:p w14:paraId="0E11BEB9" w14:textId="77777777" w:rsidR="00600C9C" w:rsidRDefault="00600C9C" w:rsidP="001E1403">
      <w:pPr>
        <w:spacing w:after="0"/>
      </w:pPr>
    </w:p>
    <w:p w14:paraId="59CE7468" w14:textId="74828E67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21CA91BF" wp14:editId="76C16668">
            <wp:extent cx="4335780" cy="276606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49245" w14:textId="77777777" w:rsidR="00600C9C" w:rsidRDefault="00600C9C" w:rsidP="001E1403">
      <w:pPr>
        <w:spacing w:after="0"/>
      </w:pPr>
    </w:p>
    <w:p w14:paraId="277C4EC3" w14:textId="77777777" w:rsidR="00600C9C" w:rsidRDefault="00600C9C" w:rsidP="001E1403">
      <w:pPr>
        <w:spacing w:after="0"/>
      </w:pPr>
    </w:p>
    <w:p w14:paraId="66E665A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FD7B20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tmlHelpers"</w:t>
      </w:r>
      <w:r>
        <w:rPr>
          <w:rFonts w:ascii="Consolas" w:hAnsi="Consolas"/>
          <w:sz w:val="18"/>
          <w:szCs w:val="18"/>
        </w:rPr>
        <w:t>;</w:t>
      </w:r>
    </w:p>
    <w:p w14:paraId="00D6A7D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5F2AEE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tmlHelper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2C1FF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59D43D4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E40674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Value"</w:t>
      </w:r>
      <w:r>
        <w:rPr>
          <w:rFonts w:ascii="Consolas" w:hAnsi="Consolas"/>
          <w:sz w:val="18"/>
          <w:szCs w:val="18"/>
        </w:rPr>
        <w:t>)</w:t>
      </w:r>
    </w:p>
    <w:p w14:paraId="47C6BA0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DDB70F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Valu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sty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ackground-color:Gray; color:White; font-weight:bold"</w:t>
      </w:r>
      <w:r>
        <w:rPr>
          <w:rFonts w:ascii="Consolas" w:hAnsi="Consolas"/>
          <w:sz w:val="18"/>
          <w:szCs w:val="18"/>
        </w:rPr>
        <w:t>, title=</w:t>
      </w:r>
      <w:r>
        <w:rPr>
          <w:rFonts w:ascii="Consolas" w:hAnsi="Consolas"/>
          <w:color w:val="A31515"/>
          <w:sz w:val="18"/>
          <w:szCs w:val="18"/>
        </w:rPr>
        <w:t>"Please enter Name3Value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689861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4E978A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Valu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lassStyle"</w:t>
      </w:r>
      <w:r>
        <w:rPr>
          <w:rFonts w:ascii="Consolas" w:hAnsi="Consolas"/>
          <w:sz w:val="18"/>
          <w:szCs w:val="18"/>
        </w:rPr>
        <w:t>, @readonly=</w:t>
      </w:r>
      <w:r>
        <w:rPr>
          <w:rFonts w:ascii="Consolas" w:hAnsi="Consolas"/>
          <w:color w:val="A31515"/>
          <w:sz w:val="18"/>
          <w:szCs w:val="18"/>
        </w:rPr>
        <w:t>"true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BC62171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AFDBB4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(</w:t>
      </w:r>
      <w:r>
        <w:rPr>
          <w:rFonts w:ascii="Consolas" w:hAnsi="Consolas"/>
          <w:color w:val="A31515"/>
          <w:sz w:val="18"/>
          <w:szCs w:val="18"/>
        </w:rPr>
        <w:t>"Last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ast Name"</w:t>
      </w:r>
      <w:r>
        <w:rPr>
          <w:rFonts w:ascii="Consolas" w:hAnsi="Consolas"/>
          <w:sz w:val="18"/>
          <w:szCs w:val="18"/>
        </w:rPr>
        <w:t>)</w:t>
      </w:r>
    </w:p>
    <w:p w14:paraId="33055FD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03B846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Password(</w:t>
      </w:r>
      <w:r>
        <w:rPr>
          <w:rFonts w:ascii="Consolas" w:hAnsi="Consolas"/>
          <w:color w:val="A31515"/>
          <w:sz w:val="18"/>
          <w:szCs w:val="18"/>
        </w:rPr>
        <w:t>"Password"</w:t>
      </w:r>
      <w:r>
        <w:rPr>
          <w:rFonts w:ascii="Consolas" w:hAnsi="Consolas"/>
          <w:sz w:val="18"/>
          <w:szCs w:val="18"/>
        </w:rPr>
        <w:t>)</w:t>
      </w:r>
    </w:p>
    <w:p w14:paraId="3653BC4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56A239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Area(</w:t>
      </w:r>
      <w:r>
        <w:rPr>
          <w:rFonts w:ascii="Consolas" w:hAnsi="Consolas"/>
          <w:color w:val="A31515"/>
          <w:sz w:val="18"/>
          <w:szCs w:val="18"/>
        </w:rPr>
        <w:t>"No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 10, 20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3E43C1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5E2D95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Hidden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</w:t>
      </w:r>
    </w:p>
    <w:p w14:paraId="5AB97A6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189AD04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06346F5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tmlHelper contains a lot of extension methods to create form element.</w:t>
      </w:r>
    </w:p>
    <w:p w14:paraId="249F02C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You may use HTML to write a view,</w:t>
      </w:r>
    </w:p>
    <w:p w14:paraId="033AD81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ut @HTML Helper can simplify the HTML code.</w:t>
      </w:r>
    </w:p>
    <w:p w14:paraId="0381135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09CEFB4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TextBox("Name")</w:t>
      </w:r>
    </w:p>
    <w:p w14:paraId="648A65A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2C6B130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id="Name" name="Name" type="text" value=""&gt;</w:t>
      </w:r>
    </w:p>
    <w:p w14:paraId="22C52E6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01914CB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TextBox("Name2", "Name2Value")</w:t>
      </w:r>
    </w:p>
    <w:p w14:paraId="3E386CD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15B4003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id="Name2" name="Name2" type="text" value="Name2Value"&gt;</w:t>
      </w:r>
    </w:p>
    <w:p w14:paraId="357A4029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2DFC457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TextBox("Name3", "Name3Value", new { style = "background-color:Gray; color:White; font-weight:bold", title="Please enter Name3Value" })</w:t>
      </w:r>
    </w:p>
    <w:p w14:paraId="4202385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6A37D4A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id="Name3" name="Name3" style="background-color:Gray; color:White; font-weight:bold" title="Please enter Name3Value" type="text" value="Name3Value"&gt;</w:t>
      </w:r>
    </w:p>
    <w:p w14:paraId="7AE5878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4.</w:t>
      </w:r>
    </w:p>
    <w:p w14:paraId="528CE16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me of HTMl attributes are reserved keywords.</w:t>
      </w:r>
    </w:p>
    <w:p w14:paraId="01AF9EB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.g. Class, ReadOnly</w:t>
      </w:r>
    </w:p>
    <w:p w14:paraId="4968566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In this case, it needs @.</w:t>
      </w:r>
    </w:p>
    <w:p w14:paraId="42C68BC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TextBox("Name4", "Name4Value", new { @class = "ClassStyle", @readonly="true" })</w:t>
      </w:r>
    </w:p>
    <w:p w14:paraId="55EE09A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27F5C8E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class="ClassStyle" id="Name4" name="Name4" readonly="true" type="text" value="Name4Value"&gt;</w:t>
      </w:r>
    </w:p>
    <w:p w14:paraId="1B2A03D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5.</w:t>
      </w:r>
    </w:p>
    <w:p w14:paraId="35E21D7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Label("LastName", "Last Name")</w:t>
      </w:r>
    </w:p>
    <w:p w14:paraId="3E91D16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7B1A139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label for="LastName"&gt;Last Name&lt;/label&gt;</w:t>
      </w:r>
    </w:p>
    <w:p w14:paraId="326F294E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6.</w:t>
      </w:r>
    </w:p>
    <w:p w14:paraId="6D9062E2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ssword("Password")</w:t>
      </w:r>
    </w:p>
    <w:p w14:paraId="572E783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2CC73A4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id="Password" name="Password" type="password"&gt;</w:t>
      </w:r>
    </w:p>
    <w:p w14:paraId="7213EDF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7.</w:t>
      </w:r>
    </w:p>
    <w:p w14:paraId="019D08B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TextArea("Note", "", 10, 20, null)</w:t>
      </w:r>
    </w:p>
    <w:p w14:paraId="0063B17E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0B9CE8E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textarea cols="20" id="Note" name="Note" rows="10"&gt;&lt;/textarea&gt;</w:t>
      </w:r>
    </w:p>
    <w:p w14:paraId="1DA062E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8.</w:t>
      </w:r>
    </w:p>
    <w:p w14:paraId="2CFF696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Hidden("Id")</w:t>
      </w:r>
    </w:p>
    <w:p w14:paraId="5D7C39D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01C3AC4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id="Id" name="Id" type="hidden" value=""&gt;</w:t>
      </w:r>
    </w:p>
    <w:p w14:paraId="4AB4B1A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10F29D0" w14:textId="77777777" w:rsidR="00600C9C" w:rsidRDefault="00600C9C" w:rsidP="001E1403">
      <w:pPr>
        <w:spacing w:after="0"/>
      </w:pPr>
    </w:p>
    <w:p w14:paraId="0DC3BD26" w14:textId="4C6C678A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7346094D" wp14:editId="632CE57A">
            <wp:extent cx="1905000" cy="36118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61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C1134" w14:textId="77777777" w:rsidR="00600C9C" w:rsidRDefault="00600C9C" w:rsidP="001E1403">
      <w:pPr>
        <w:spacing w:after="0"/>
      </w:pPr>
    </w:p>
    <w:p w14:paraId="006CCCCA" w14:textId="77777777" w:rsidR="00600C9C" w:rsidRDefault="00600C9C" w:rsidP="001E1403">
      <w:pPr>
        <w:spacing w:after="0"/>
      </w:pPr>
    </w:p>
    <w:p w14:paraId="68F90D24" w14:textId="77777777" w:rsidR="00600C9C" w:rsidRDefault="00600C9C" w:rsidP="001E1403">
      <w:pPr>
        <w:spacing w:after="0"/>
      </w:pPr>
      <w:r>
        <w:rPr>
          <w:sz w:val="36"/>
          <w:szCs w:val="36"/>
        </w:rPr>
        <w:t>4.4. Views/Gamers/Dropdownlist.cshtml</w:t>
      </w:r>
    </w:p>
    <w:p w14:paraId="3579FAEB" w14:textId="77777777" w:rsidR="00600C9C" w:rsidRDefault="00600C9C" w:rsidP="001E1403">
      <w:pPr>
        <w:spacing w:after="0"/>
      </w:pPr>
    </w:p>
    <w:p w14:paraId="239BCA56" w14:textId="77777777" w:rsidR="00600C9C" w:rsidRDefault="00600C9C" w:rsidP="001E1403">
      <w:pPr>
        <w:spacing w:after="0"/>
      </w:pPr>
    </w:p>
    <w:p w14:paraId="2AAE0B3A" w14:textId="0FE64910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60DFC2A9" wp14:editId="6CFBB89D">
            <wp:extent cx="4488180" cy="285750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17C92" w14:textId="77777777" w:rsidR="00600C9C" w:rsidRDefault="00600C9C" w:rsidP="001E1403">
      <w:pPr>
        <w:spacing w:after="0"/>
      </w:pPr>
    </w:p>
    <w:p w14:paraId="5844D856" w14:textId="77777777" w:rsidR="00600C9C" w:rsidRDefault="00600C9C" w:rsidP="001E1403">
      <w:pPr>
        <w:spacing w:after="0"/>
      </w:pPr>
    </w:p>
    <w:p w14:paraId="642C394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F9E311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ropdownlist"</w:t>
      </w:r>
      <w:r>
        <w:rPr>
          <w:rFonts w:ascii="Consolas" w:hAnsi="Consolas"/>
          <w:sz w:val="18"/>
          <w:szCs w:val="18"/>
        </w:rPr>
        <w:t>;</w:t>
      </w:r>
    </w:p>
    <w:p w14:paraId="42CCE53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983385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ropdownlis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16348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Team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SelectListItem&gt;</w:t>
      </w:r>
    </w:p>
    <w:p w14:paraId="50E9283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BB84FF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Item { 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"</w:t>
      </w:r>
      <w:r>
        <w:rPr>
          <w:rFonts w:ascii="Consolas" w:hAnsi="Consolas"/>
          <w:sz w:val="18"/>
          <w:szCs w:val="18"/>
        </w:rPr>
        <w:t>, Selected=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},</w:t>
      </w:r>
    </w:p>
    <w:p w14:paraId="08DFD6D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Item { 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2"</w:t>
      </w:r>
      <w:r>
        <w:rPr>
          <w:rFonts w:ascii="Consolas" w:hAnsi="Consolas"/>
          <w:sz w:val="18"/>
          <w:szCs w:val="18"/>
        </w:rPr>
        <w:t>},</w:t>
      </w:r>
    </w:p>
    <w:p w14:paraId="0E412350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Item { 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3"</w:t>
      </w:r>
      <w:r>
        <w:rPr>
          <w:rFonts w:ascii="Consolas" w:hAnsi="Consolas"/>
          <w:sz w:val="18"/>
          <w:szCs w:val="18"/>
        </w:rPr>
        <w:t>}</w:t>
      </w:r>
    </w:p>
    <w:p w14:paraId="73F4728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Team"</w:t>
      </w:r>
      <w:r>
        <w:rPr>
          <w:rFonts w:ascii="Consolas" w:hAnsi="Consolas"/>
          <w:sz w:val="18"/>
          <w:szCs w:val="18"/>
        </w:rPr>
        <w:t>)</w:t>
      </w:r>
    </w:p>
    <w:p w14:paraId="03DB77C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58F883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TeamId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Team"</w:t>
      </w:r>
      <w:r>
        <w:rPr>
          <w:rFonts w:ascii="Consolas" w:hAnsi="Consolas"/>
          <w:sz w:val="18"/>
          <w:szCs w:val="18"/>
        </w:rPr>
        <w:t>)</w:t>
      </w:r>
    </w:p>
    <w:p w14:paraId="3E69FEF9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367718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TeamId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Team"</w:t>
      </w:r>
      <w:r>
        <w:rPr>
          <w:rFonts w:ascii="Consolas" w:hAnsi="Consolas"/>
          <w:sz w:val="18"/>
          <w:szCs w:val="18"/>
        </w:rPr>
        <w:t>)</w:t>
      </w:r>
    </w:p>
    <w:p w14:paraId="3279E337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90E72C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selectListItems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singleList Item"</w:t>
      </w:r>
      <w:r>
        <w:rPr>
          <w:rFonts w:ascii="Consolas" w:hAnsi="Consolas"/>
          <w:sz w:val="18"/>
          <w:szCs w:val="18"/>
        </w:rPr>
        <w:t>)</w:t>
      </w:r>
    </w:p>
    <w:p w14:paraId="0A56D055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F8306A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20A2E9D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24F2C22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DropDownList will create a Select tag as dropdown list.</w:t>
      </w:r>
    </w:p>
    <w:p w14:paraId="100EA66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</w:t>
      </w:r>
    </w:p>
    <w:p w14:paraId="1D12E0F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784E116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("Teams", new List&lt;SelectListItem&gt;</w:t>
      </w:r>
    </w:p>
    <w:p w14:paraId="65FE0E1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{</w:t>
      </w:r>
    </w:p>
    <w:p w14:paraId="5E70077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SelectListItem { Text = "Team1", Value = "1", Selected=true},</w:t>
      </w:r>
    </w:p>
    <w:p w14:paraId="0ADC0C8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SelectListItem { Text = "Team2", Value = "2"},</w:t>
      </w:r>
    </w:p>
    <w:p w14:paraId="36DA0AE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SelectListItem { Text = "Team3", Value = "3"}</w:t>
      </w:r>
    </w:p>
    <w:p w14:paraId="65E255E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}, "Select Team")</w:t>
      </w:r>
    </w:p>
    <w:p w14:paraId="3705778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67C720E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Teams" name="Teams"&gt;&lt;option value=""&gt;Select Team&lt;/option&gt;</w:t>
      </w:r>
    </w:p>
    <w:p w14:paraId="5D4613D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selected="selected" value="1"&gt;Team1&lt;/option&gt;</w:t>
      </w:r>
    </w:p>
    <w:p w14:paraId="6474C5D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2"&gt;Team2&lt;/option&gt;</w:t>
      </w:r>
    </w:p>
    <w:p w14:paraId="6ED7EBE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3"&gt;Team3&lt;/option&gt;</w:t>
      </w:r>
    </w:p>
    <w:p w14:paraId="6C80F7D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</w:t>
      </w:r>
    </w:p>
    <w:p w14:paraId="2AB102E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</w:t>
      </w:r>
    </w:p>
    <w:p w14:paraId="63C8D48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2A8ED20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Bag.TeamId1 = new SelectList(_dbContext.Teams, "Id", "Name");</w:t>
      </w:r>
    </w:p>
    <w:p w14:paraId="441C483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..</w:t>
      </w:r>
    </w:p>
    <w:p w14:paraId="0C0B082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("TeamId1", "Select Team")</w:t>
      </w:r>
    </w:p>
    <w:p w14:paraId="1E446D0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42185DFE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TeamId1" name="TeamId1"&gt;&lt;option value=""&gt;Select Team&lt;/option&gt;</w:t>
      </w:r>
    </w:p>
    <w:p w14:paraId="3BDAC40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//    &lt;option value="1"&gt;Team1&lt;/option&gt;</w:t>
      </w:r>
    </w:p>
    <w:p w14:paraId="529FD3F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2"&gt;Team2&lt;/option&gt;</w:t>
      </w:r>
    </w:p>
    <w:p w14:paraId="589412E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3"&gt;Team3&lt;/option&gt;</w:t>
      </w:r>
    </w:p>
    <w:p w14:paraId="43A730FE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   </w:t>
      </w:r>
    </w:p>
    <w:p w14:paraId="000F55C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</w:t>
      </w:r>
    </w:p>
    <w:p w14:paraId="675A23B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0818B8F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Bag.TeamId2 = new SelectList(_dbContext.Teams, "Id", "Name", 2);</w:t>
      </w:r>
    </w:p>
    <w:p w14:paraId="377D880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..</w:t>
      </w:r>
    </w:p>
    <w:p w14:paraId="65D8E86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("TeamId2", "Select Team")</w:t>
      </w:r>
    </w:p>
    <w:p w14:paraId="4D59CD6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0928E10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TeamId2" name="TeamId2"&gt;&lt;option value=""&gt;Select Team&lt;/option&gt;</w:t>
      </w:r>
    </w:p>
    <w:p w14:paraId="004D746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1"&gt;Team1&lt;/option&gt;</w:t>
      </w:r>
    </w:p>
    <w:p w14:paraId="3677695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selected="selected" value="2"&gt;Team2&lt;/option&gt;</w:t>
      </w:r>
    </w:p>
    <w:p w14:paraId="1E11D56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3"&gt;Team3&lt;/option&gt;</w:t>
      </w:r>
    </w:p>
    <w:p w14:paraId="2D339BC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</w:t>
      </w:r>
    </w:p>
    <w:p w14:paraId="2FEB8A8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</w:t>
      </w:r>
    </w:p>
    <w:p w14:paraId="7A2DBB6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4.</w:t>
      </w:r>
    </w:p>
    <w:p w14:paraId="477B22E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List&lt;SelectListItem&gt; selectListItems = new List&lt;SelectListItem&gt;();</w:t>
      </w:r>
    </w:p>
    <w:p w14:paraId="59F6D2A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foreach (SingleSelect singleSelectItem in _dbContext.SingleSelects)</w:t>
      </w:r>
    </w:p>
    <w:p w14:paraId="6CFC4F9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{</w:t>
      </w:r>
    </w:p>
    <w:p w14:paraId="26866EE2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SelectListItem selectListItem = new SelectListItem</w:t>
      </w:r>
    </w:p>
    <w:p w14:paraId="0E58A6E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7A07946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Text = singleSelectItem.Name,</w:t>
      </w:r>
    </w:p>
    <w:p w14:paraId="0FD42A6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Value = singleSelectItem.Id.ToString(),</w:t>
      </w:r>
    </w:p>
    <w:p w14:paraId="596A7652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lected = singleSelectItem.IsSelected ?? false</w:t>
      </w:r>
    </w:p>
    <w:p w14:paraId="644A12A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;</w:t>
      </w:r>
    </w:p>
    <w:p w14:paraId="08B9D1C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selectListItems.Add(selectListItem);</w:t>
      </w:r>
    </w:p>
    <w:p w14:paraId="5BB2967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}</w:t>
      </w:r>
    </w:p>
    <w:p w14:paraId="6D4329C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Bag.selectListItems1 = selectListItems;</w:t>
      </w:r>
    </w:p>
    <w:p w14:paraId="44A662E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..</w:t>
      </w:r>
    </w:p>
    <w:p w14:paraId="3E2D06F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("selectListItems1", "Select singleList Item")</w:t>
      </w:r>
    </w:p>
    <w:p w14:paraId="607123C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6F7627F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selectListItems1" name="selectListItems1"&gt;&lt;option value=""&gt;Select singleList Item&lt;/option&gt;</w:t>
      </w:r>
    </w:p>
    <w:p w14:paraId="22E7073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1"&gt;SingleSelect Item A&lt;/option&gt;</w:t>
      </w:r>
    </w:p>
    <w:p w14:paraId="140BB6F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selected="selected" value="2"&gt;SingleSelect Item B&lt;/option&gt;</w:t>
      </w:r>
    </w:p>
    <w:p w14:paraId="20763B1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3"&gt;SingleSelect Item C&lt;/option&gt;</w:t>
      </w:r>
    </w:p>
    <w:p w14:paraId="72C54DF2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</w:t>
      </w:r>
    </w:p>
    <w:p w14:paraId="164C3B6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58F5C8C" w14:textId="77777777" w:rsidR="00600C9C" w:rsidRDefault="00600C9C" w:rsidP="001E1403">
      <w:pPr>
        <w:spacing w:after="0"/>
      </w:pPr>
    </w:p>
    <w:p w14:paraId="67DE2BF1" w14:textId="419768E1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033BB89F" wp14:editId="4E8E3BC2">
            <wp:extent cx="1958340" cy="1402080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8A886" w14:textId="77777777" w:rsidR="00600C9C" w:rsidRDefault="00600C9C" w:rsidP="001E1403">
      <w:pPr>
        <w:spacing w:after="0"/>
      </w:pPr>
    </w:p>
    <w:p w14:paraId="6B75ECB3" w14:textId="77777777" w:rsidR="00600C9C" w:rsidRDefault="00600C9C" w:rsidP="001E1403">
      <w:pPr>
        <w:spacing w:after="0"/>
      </w:pPr>
      <w:r>
        <w:rPr>
          <w:sz w:val="36"/>
          <w:szCs w:val="36"/>
        </w:rPr>
        <w:t>4.5. Models/Gamers/Game.cs</w:t>
      </w:r>
    </w:p>
    <w:p w14:paraId="26068EEF" w14:textId="77777777" w:rsidR="00600C9C" w:rsidRDefault="00600C9C" w:rsidP="001E1403">
      <w:pPr>
        <w:spacing w:after="0"/>
      </w:pPr>
    </w:p>
    <w:p w14:paraId="64A61CB2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53A7C981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66EA48D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44F8ED98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1CBFAE5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091374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</w:t>
      </w:r>
    </w:p>
    <w:p w14:paraId="5E032EB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B23B64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4140BD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SingleSelect SelectedItem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0173FB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lectedItem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6F394E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List&lt;Team&gt; Teams</w:t>
      </w:r>
    </w:p>
    <w:p w14:paraId="09A3A0C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655CDE9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36D44C4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980131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11685F0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C11451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b.Teams.ToListAsync().Result;</w:t>
      </w:r>
    </w:p>
    <w:p w14:paraId="6D943EC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B390D6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6C4937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5A351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List&lt;SingleSelect&gt; SingleSelectItems</w:t>
      </w:r>
    </w:p>
    <w:p w14:paraId="25B38CA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42869B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4D6D6DE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A1DDC4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66998EA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C0363E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List</w:t>
      </w:r>
    </w:p>
    <w:p w14:paraId="191B913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List&lt;SingleSelect&gt; singleSelectItems = db.SingleSelects.ToListAsync().Result;</w:t>
      </w:r>
    </w:p>
    <w:p w14:paraId="519DF89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Property</w:t>
      </w:r>
    </w:p>
    <w:p w14:paraId="34559E8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lectedItem = singleSelectItems.Single(item =&gt; item.IsSelected);</w:t>
      </w:r>
    </w:p>
    <w:p w14:paraId="53AE8DC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List</w:t>
      </w:r>
    </w:p>
    <w:p w14:paraId="6A831AF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singleSelectItems;</w:t>
      </w:r>
    </w:p>
    <w:p w14:paraId="42AE244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DB1F07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E62BBB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CC7C44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nstructor</w:t>
      </w:r>
    </w:p>
    <w:p w14:paraId="26C0BF9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Gam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)</w:t>
      </w:r>
    </w:p>
    <w:p w14:paraId="4B83C73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7F943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Name = name;</w:t>
      </w:r>
    </w:p>
    <w:p w14:paraId="4E6654D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D1281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Game()</w:t>
      </w:r>
    </w:p>
    <w:p w14:paraId="60FC342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6A8E2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DCF01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6F2C45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A625935" w14:textId="77777777" w:rsidR="00600C9C" w:rsidRDefault="00600C9C" w:rsidP="001E1403">
      <w:pPr>
        <w:spacing w:after="0"/>
      </w:pPr>
    </w:p>
    <w:p w14:paraId="4A04F5E8" w14:textId="77777777" w:rsidR="00600C9C" w:rsidRDefault="00600C9C" w:rsidP="001E1403">
      <w:pPr>
        <w:spacing w:after="0"/>
      </w:pPr>
    </w:p>
    <w:p w14:paraId="3B5AB334" w14:textId="77777777" w:rsidR="00600C9C" w:rsidRDefault="00600C9C" w:rsidP="001E1403">
      <w:pPr>
        <w:spacing w:after="0"/>
      </w:pPr>
    </w:p>
    <w:p w14:paraId="21999747" w14:textId="77777777" w:rsidR="00600C9C" w:rsidRDefault="00600C9C" w:rsidP="001E1403">
      <w:pPr>
        <w:spacing w:after="0"/>
      </w:pPr>
      <w:r>
        <w:rPr>
          <w:sz w:val="36"/>
          <w:szCs w:val="36"/>
        </w:rPr>
        <w:t>4.6. Views/Gamers/TextBox.cshtml</w:t>
      </w:r>
    </w:p>
    <w:p w14:paraId="1C4D39EA" w14:textId="77777777" w:rsidR="00600C9C" w:rsidRDefault="00600C9C" w:rsidP="001E1403">
      <w:pPr>
        <w:spacing w:after="0"/>
      </w:pPr>
    </w:p>
    <w:p w14:paraId="59B3858C" w14:textId="77777777" w:rsidR="00600C9C" w:rsidRDefault="00600C9C" w:rsidP="001E1403">
      <w:pPr>
        <w:spacing w:after="0"/>
      </w:pPr>
    </w:p>
    <w:p w14:paraId="571726E5" w14:textId="7FD48CF9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25265C78" wp14:editId="6F753DE6">
            <wp:extent cx="5250180" cy="3345180"/>
            <wp:effectExtent l="0" t="0" r="762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C13A2" w14:textId="77777777" w:rsidR="00600C9C" w:rsidRDefault="00600C9C" w:rsidP="001E1403">
      <w:pPr>
        <w:spacing w:after="0"/>
      </w:pPr>
    </w:p>
    <w:p w14:paraId="51C9EBA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A62D35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Box"</w:t>
      </w:r>
      <w:r>
        <w:rPr>
          <w:rFonts w:ascii="Consolas" w:hAnsi="Consolas"/>
          <w:sz w:val="18"/>
          <w:szCs w:val="18"/>
        </w:rPr>
        <w:t>;</w:t>
      </w:r>
    </w:p>
    <w:p w14:paraId="4C5290B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6877E3A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TextBo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02293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GameName"</w:t>
      </w:r>
      <w:r>
        <w:rPr>
          <w:rFonts w:ascii="Consolas" w:hAnsi="Consolas"/>
          <w:sz w:val="18"/>
          <w:szCs w:val="18"/>
        </w:rPr>
        <w:t>, 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ViewBag.GameName)</w:t>
      </w:r>
    </w:p>
    <w:p w14:paraId="58F350D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971DEC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GameTeam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Team"</w:t>
      </w:r>
      <w:r>
        <w:rPr>
          <w:rFonts w:ascii="Consolas" w:hAnsi="Consolas"/>
          <w:sz w:val="18"/>
          <w:szCs w:val="18"/>
        </w:rPr>
        <w:t>)</w:t>
      </w:r>
    </w:p>
    <w:p w14:paraId="707BCCA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58683A5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3193746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Game game = new Game("GameA");</w:t>
      </w:r>
    </w:p>
    <w:p w14:paraId="00E44D0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Bag.GameName = game.Name;</w:t>
      </w:r>
    </w:p>
    <w:p w14:paraId="516B202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Bag.GameTeams = new SelectList(game.Teams, "Id", "Name");</w:t>
      </w:r>
    </w:p>
    <w:p w14:paraId="15BDCE5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2DA0BD5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TextBox("GameName", (string)ViewBag.GameName)</w:t>
      </w:r>
    </w:p>
    <w:p w14:paraId="0A8B6F4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22386F4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id="Name" name="Name" type="text" value="GameA"&gt;</w:t>
      </w:r>
    </w:p>
    <w:p w14:paraId="6A12B08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6A0AA61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("GameTeams", "Select Team")</w:t>
      </w:r>
    </w:p>
    <w:p w14:paraId="3592E75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   </w:t>
      </w:r>
    </w:p>
    <w:p w14:paraId="5FC2FCA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Teams" name="Teams"&gt;&lt;option value=""&gt;Select Team&lt;/option&gt;</w:t>
      </w:r>
    </w:p>
    <w:p w14:paraId="5662938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1"&gt;Team1&lt;/option&gt;</w:t>
      </w:r>
    </w:p>
    <w:p w14:paraId="1EC1FF6E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2"&gt;Team2&lt;/option&gt;</w:t>
      </w:r>
    </w:p>
    <w:p w14:paraId="1370D59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3"&gt;Team3&lt;/option&gt;</w:t>
      </w:r>
    </w:p>
    <w:p w14:paraId="6ABE9EE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</w:t>
      </w:r>
    </w:p>
    <w:p w14:paraId="2DE3D63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89E004E" w14:textId="77777777" w:rsidR="00600C9C" w:rsidRDefault="00600C9C" w:rsidP="001E1403">
      <w:pPr>
        <w:spacing w:after="0"/>
      </w:pPr>
    </w:p>
    <w:p w14:paraId="007E81A3" w14:textId="0D291BB0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4BB61D9E" wp14:editId="5ED42F58">
            <wp:extent cx="1722120" cy="9296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000C4" w14:textId="77777777" w:rsidR="00600C9C" w:rsidRDefault="00600C9C" w:rsidP="001E1403">
      <w:pPr>
        <w:spacing w:after="0"/>
      </w:pPr>
    </w:p>
    <w:p w14:paraId="026A1BAD" w14:textId="77777777" w:rsidR="00600C9C" w:rsidRDefault="00600C9C" w:rsidP="001E1403">
      <w:pPr>
        <w:spacing w:after="0"/>
      </w:pPr>
      <w:r>
        <w:rPr>
          <w:sz w:val="36"/>
          <w:szCs w:val="36"/>
        </w:rPr>
        <w:t>4.7. Views/Gamers/TextBoxFor.cshtml</w:t>
      </w:r>
    </w:p>
    <w:p w14:paraId="3BB46ADE" w14:textId="77777777" w:rsidR="00600C9C" w:rsidRDefault="00600C9C" w:rsidP="001E1403">
      <w:pPr>
        <w:spacing w:after="0"/>
      </w:pPr>
    </w:p>
    <w:p w14:paraId="13748C86" w14:textId="40D34E8A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249B25D2" wp14:editId="089B1723">
            <wp:extent cx="5274310" cy="3362325"/>
            <wp:effectExtent l="0" t="0" r="2540" b="952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FB682" w14:textId="77777777" w:rsidR="00600C9C" w:rsidRDefault="00600C9C" w:rsidP="001E1403">
      <w:pPr>
        <w:spacing w:after="0"/>
      </w:pPr>
    </w:p>
    <w:p w14:paraId="1C49A48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50394F9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Game</w:t>
      </w:r>
    </w:p>
    <w:p w14:paraId="41AE51E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789F2A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BoxFor"</w:t>
      </w:r>
      <w:r>
        <w:rPr>
          <w:rFonts w:ascii="Consolas" w:hAnsi="Consolas"/>
          <w:sz w:val="18"/>
          <w:szCs w:val="18"/>
        </w:rPr>
        <w:t>;</w:t>
      </w:r>
    </w:p>
    <w:p w14:paraId="622EA65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2AF4D5D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TextBoxFo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37BDC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For(model =&gt; model.Name)</w:t>
      </w:r>
    </w:p>
    <w:p w14:paraId="17776E35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BCB999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For(model =&gt; model.Team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Model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Team"</w:t>
      </w:r>
      <w:r>
        <w:rPr>
          <w:rFonts w:ascii="Consolas" w:hAnsi="Consolas"/>
          <w:sz w:val="18"/>
          <w:szCs w:val="18"/>
        </w:rPr>
        <w:t>)</w:t>
      </w:r>
    </w:p>
    <w:p w14:paraId="2CD0AB8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5C51E45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4CB1A63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TextBox and @Html.DropDownList are NOT strongly typed which does not need the view Model.</w:t>
      </w:r>
    </w:p>
    <w:p w14:paraId="56423FD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TextBoxFor and @Html.DropDownListFor are strongly typed which need the view Model.</w:t>
      </w:r>
    </w:p>
    <w:p w14:paraId="46979C8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result of produced HTML is the same,</w:t>
      </w:r>
    </w:p>
    <w:p w14:paraId="415CD23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ut Strongly typed HTML helpers support compile time error checking.</w:t>
      </w:r>
    </w:p>
    <w:p w14:paraId="20F871E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Strongly typed HTML helpers are better.</w:t>
      </w:r>
    </w:p>
    <w:p w14:paraId="7636650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1FCFEED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TextBoxFor(model =&gt; model.Name)</w:t>
      </w:r>
    </w:p>
    <w:p w14:paraId="070B0B8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4DC5BD7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id="Name" name="Name" type="text" value="GameA"&gt;</w:t>
      </w:r>
    </w:p>
    <w:p w14:paraId="36034BE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3783176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For(model =&gt; model.Teams, new SelectList(Model.Teams, "Id", "Name"), "Select Team")</w:t>
      </w:r>
    </w:p>
    <w:p w14:paraId="3B24F53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13E077C2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Teams" name="Teams"&gt;&lt;option value=""&gt;Select Team&lt;/option&gt;</w:t>
      </w:r>
    </w:p>
    <w:p w14:paraId="255EFE1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1"&gt;Team1&lt;/option&gt;</w:t>
      </w:r>
    </w:p>
    <w:p w14:paraId="4847273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2"&gt;Team2&lt;/option&gt;</w:t>
      </w:r>
    </w:p>
    <w:p w14:paraId="6CB8B89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3"&gt;Team3&lt;/option&gt;</w:t>
      </w:r>
    </w:p>
    <w:p w14:paraId="058EF8A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</w:t>
      </w:r>
    </w:p>
    <w:p w14:paraId="58E64A0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5B2D832" w14:textId="77777777" w:rsidR="00600C9C" w:rsidRDefault="00600C9C" w:rsidP="001E1403">
      <w:pPr>
        <w:spacing w:after="0"/>
      </w:pPr>
    </w:p>
    <w:p w14:paraId="091CADFD" w14:textId="2D2B4CF0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6F06A095" wp14:editId="4F69E963">
            <wp:extent cx="1775460" cy="990600"/>
            <wp:effectExtent l="0" t="0" r="0" b="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B82C0" w14:textId="77777777" w:rsidR="00600C9C" w:rsidRDefault="00600C9C" w:rsidP="001E1403">
      <w:pPr>
        <w:spacing w:after="0"/>
      </w:pPr>
    </w:p>
    <w:p w14:paraId="67E3D04C" w14:textId="77777777" w:rsidR="00600C9C" w:rsidRDefault="00600C9C" w:rsidP="001E1403">
      <w:pPr>
        <w:spacing w:after="0"/>
      </w:pPr>
      <w:r>
        <w:rPr>
          <w:sz w:val="36"/>
          <w:szCs w:val="36"/>
        </w:rPr>
        <w:t>4.8. Views/Gamers/Radiobuttonlist.cshtml</w:t>
      </w:r>
    </w:p>
    <w:p w14:paraId="29BAD791" w14:textId="77777777" w:rsidR="00600C9C" w:rsidRDefault="00600C9C" w:rsidP="001E1403">
      <w:pPr>
        <w:spacing w:after="0"/>
      </w:pPr>
    </w:p>
    <w:p w14:paraId="7FEC94FD" w14:textId="414CD060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6C4B7647" wp14:editId="3F9E91D1">
            <wp:extent cx="4678680" cy="2979420"/>
            <wp:effectExtent l="0" t="0" r="762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C9A68" w14:textId="77777777" w:rsidR="00600C9C" w:rsidRDefault="00600C9C" w:rsidP="001E1403">
      <w:pPr>
        <w:spacing w:after="0"/>
      </w:pPr>
    </w:p>
    <w:p w14:paraId="0E5C623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0930E16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Game</w:t>
      </w:r>
    </w:p>
    <w:p w14:paraId="3343E4D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EAEDD5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Radiobuttonlist"</w:t>
      </w:r>
      <w:r>
        <w:rPr>
          <w:rFonts w:ascii="Consolas" w:hAnsi="Consolas"/>
          <w:sz w:val="18"/>
          <w:szCs w:val="18"/>
        </w:rPr>
        <w:t>;</w:t>
      </w:r>
    </w:p>
    <w:p w14:paraId="256DB57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CD73074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Radiobuttonlis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6AC20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Radiobutton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)</w:t>
      </w:r>
    </w:p>
    <w:p w14:paraId="28A1A7E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CB35FA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SingleSelect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.SingleSelectItems)</w:t>
      </w:r>
    </w:p>
    <w:p w14:paraId="686A350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D805A4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(</w:t>
      </w:r>
      <w:r>
        <w:rPr>
          <w:rFonts w:ascii="Consolas" w:hAnsi="Consolas"/>
          <w:sz w:val="18"/>
          <w:szCs w:val="18"/>
        </w:rPr>
        <w:t>item.IsSelected</w:t>
      </w:r>
      <w:r>
        <w:t> </w:t>
      </w:r>
      <w:r>
        <w:rPr>
          <w:rFonts w:ascii="Consolas" w:hAnsi="Consolas"/>
          <w:sz w:val="18"/>
          <w:szCs w:val="18"/>
        </w:rPr>
        <w:t>?</w:t>
      </w:r>
    </w:p>
    <w:p w14:paraId="50152E3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Html.RadioButtonFor(model =&gt; model.SelectedItemId, item.I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@checke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hecked"</w:t>
      </w:r>
      <w:r>
        <w:rPr>
          <w:rFonts w:ascii="Consolas" w:hAnsi="Consolas"/>
          <w:sz w:val="18"/>
          <w:szCs w:val="18"/>
        </w:rPr>
        <w:t>}) :</w:t>
      </w:r>
    </w:p>
    <w:p w14:paraId="579BB41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     Html.RadioButtonFor(model =&gt; model.SelectedItemId, item.Id)</w:t>
      </w:r>
      <w:r>
        <w:rPr>
          <w:rFonts w:ascii="Consolas" w:hAnsi="Consolas"/>
          <w:sz w:val="18"/>
          <w:szCs w:val="18"/>
          <w:shd w:val="clear" w:color="auto" w:fill="FFFF00"/>
        </w:rPr>
        <w:t>)</w:t>
      </w:r>
    </w:p>
    <w:p w14:paraId="0B58158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RadioButtonFor(model =&gt; model.SelectedItemId, item.Id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D3F4AC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item.Name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0240FC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27F1A11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117DBE9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B5C5C6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1519E7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3399DF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246DD8E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(item.IsSelected ?</w:t>
      </w:r>
    </w:p>
    <w:p w14:paraId="2528184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Html.RadioButtonFor(model =&gt; model.SelectedItemId, item.Id, new {@checked = "checked"}) :</w:t>
      </w:r>
    </w:p>
    <w:p w14:paraId="0E371769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Html.RadioButtonFor(model =&gt; model.SelectedItemId, item.Id))</w:t>
      </w:r>
    </w:p>
    <w:p w14:paraId="7289C78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2AB92CB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id="SelectedItemId" name="SelectedItemId" type="radio" value="1"&gt;SingleSelect Item A&lt;br&gt;</w:t>
      </w:r>
    </w:p>
    <w:p w14:paraId="1CF6114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checked="checked" id="SelectedItemId" name="SelectedItemId" type="radio" value="2"&gt;SingleSelect Item B&lt;br&gt;</w:t>
      </w:r>
    </w:p>
    <w:p w14:paraId="2701704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id="SelectedItemId" name="SelectedItemId" type="radio" value="3"&gt;SingleSelect Item C&lt;br&gt;</w:t>
      </w:r>
    </w:p>
    <w:p w14:paraId="7D3C9F4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9B6E73F" w14:textId="77777777" w:rsidR="00600C9C" w:rsidRDefault="00600C9C" w:rsidP="001E1403">
      <w:pPr>
        <w:spacing w:after="0"/>
      </w:pPr>
    </w:p>
    <w:p w14:paraId="18D212F6" w14:textId="63605EA7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26056F44" wp14:editId="40D26B04">
            <wp:extent cx="2209800" cy="1897380"/>
            <wp:effectExtent l="0" t="0" r="0" b="7620"/>
            <wp:docPr id="7" name="Picture 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E2E40" w14:textId="77777777" w:rsidR="00600C9C" w:rsidRDefault="00600C9C" w:rsidP="001E1403">
      <w:pPr>
        <w:spacing w:after="0"/>
      </w:pPr>
    </w:p>
    <w:p w14:paraId="5CB120A5" w14:textId="77777777" w:rsidR="00600C9C" w:rsidRDefault="00600C9C" w:rsidP="001E1403">
      <w:pPr>
        <w:spacing w:after="0"/>
      </w:pPr>
    </w:p>
    <w:p w14:paraId="123E3A27" w14:textId="77777777" w:rsidR="00600C9C" w:rsidRDefault="00600C9C" w:rsidP="001E1403">
      <w:pPr>
        <w:spacing w:after="0"/>
      </w:pPr>
      <w:r>
        <w:rPr>
          <w:sz w:val="36"/>
          <w:szCs w:val="36"/>
        </w:rPr>
        <w:t>4.9. Views/Gamers/EditorTemplates/MultipleSelect.cshtml</w:t>
      </w:r>
    </w:p>
    <w:p w14:paraId="7849A655" w14:textId="77777777" w:rsidR="00600C9C" w:rsidRDefault="00600C9C" w:rsidP="001E1403">
      <w:pPr>
        <w:spacing w:after="0"/>
      </w:pPr>
    </w:p>
    <w:p w14:paraId="3C7F059D" w14:textId="79936011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398A45B7" wp14:editId="19E4CCD9">
            <wp:extent cx="4518660" cy="2880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71FE4" w14:textId="77777777" w:rsidR="00600C9C" w:rsidRDefault="00600C9C" w:rsidP="001E1403">
      <w:pPr>
        <w:spacing w:after="0"/>
      </w:pPr>
    </w:p>
    <w:p w14:paraId="5C5F4F15" w14:textId="77777777" w:rsidR="00600C9C" w:rsidRDefault="00600C9C" w:rsidP="001E1403">
      <w:pPr>
        <w:spacing w:after="0"/>
      </w:pPr>
    </w:p>
    <w:p w14:paraId="4F69D02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2962C40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MultipleSelect</w:t>
      </w:r>
    </w:p>
    <w:p w14:paraId="4D0811C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99F883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ultipleSelect"</w:t>
      </w:r>
      <w:r>
        <w:rPr>
          <w:rFonts w:ascii="Consolas" w:hAnsi="Consolas"/>
          <w:sz w:val="18"/>
          <w:szCs w:val="18"/>
        </w:rPr>
        <w:t>;</w:t>
      </w:r>
    </w:p>
    <w:p w14:paraId="083A70C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505CD0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HiddenFor(model =&gt; model.Id)</w:t>
      </w:r>
    </w:p>
    <w:p w14:paraId="0A98332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HiddenFor(model =&gt; model.Name)</w:t>
      </w:r>
    </w:p>
    <w:p w14:paraId="0BEE56CD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Html.CheckBoxFor(model =&gt; model.IsSelected)</w:t>
      </w:r>
    </w:p>
    <w:p w14:paraId="5184B9D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Name)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BDA058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2613147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4505D06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0B190D3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HiddenFor(model =&gt; model.Id)</w:t>
      </w:r>
    </w:p>
    <w:p w14:paraId="5B1B910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4B9781E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val="true" data-val-number="The field Id must be a number." data-val-required="The Id field is required." name="[0].Id" type="hidden" value="1"&gt;</w:t>
      </w:r>
    </w:p>
    <w:p w14:paraId="0E602669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</w:t>
      </w:r>
    </w:p>
    <w:p w14:paraId="19AE3E4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4C98AD4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HiddenFor(model =&gt; model.Name)</w:t>
      </w:r>
    </w:p>
    <w:p w14:paraId="183C0AB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5274798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name="[0].Name" type="hidden" value="MultipleSelect Item A"&gt;</w:t>
      </w:r>
    </w:p>
    <w:p w14:paraId="596728D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</w:t>
      </w:r>
    </w:p>
    <w:p w14:paraId="65961F5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4B3DFE2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@Html.CheckBoxFor(model =&gt; model.IsSelected)</w:t>
      </w:r>
    </w:p>
    <w:p w14:paraId="244C60C2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//@Html.DisplayFor(model =&gt; model.Name)&lt;br /&gt;</w:t>
      </w:r>
    </w:p>
    <w:p w14:paraId="2128C19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3398039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val="true" data-val-number="The field Id must be a number." data-val-required="The Id field is required." name="[0].Id" type="hidden" value="1" /&gt;</w:t>
      </w:r>
    </w:p>
    <w:p w14:paraId="69CE9F1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name="[0].Name" type="hidden" value="MultipleSelect Item A" /&gt;</w:t>
      </w:r>
    </w:p>
    <w:p w14:paraId="36BAB43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input data-val="true" data-val-required="The IsSelected field is required." name="[0].IsSelected" type="checkbox" value="true" /&gt;&lt;input name="[0].IsSelected" type="hidden" value="false" /&gt;</w:t>
      </w:r>
    </w:p>
    <w:p w14:paraId="339F661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MultipleSelect Item A&lt;br /&gt;</w:t>
      </w:r>
    </w:p>
    <w:p w14:paraId="051B386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val="true" data-val-number="The field Id must be a number." data-val-required="The Id field is required." name="[1].Id" type="hidden" value="2" /&gt;</w:t>
      </w:r>
    </w:p>
    <w:p w14:paraId="004E761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name="[1].Name" type="hidden" value="MultipleSelect Item B" /&gt;</w:t>
      </w:r>
    </w:p>
    <w:p w14:paraId="5D14570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input data-val="true" data-val-required="The IsSelected field is required." name="[1].IsSelected" type="checkbox" value="true" /&gt;&lt;input name="[1].IsSelected" type="hidden" value="false" /&gt;</w:t>
      </w:r>
    </w:p>
    <w:p w14:paraId="705C3E4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MultipleSelect Item B&lt;br /&gt;</w:t>
      </w:r>
    </w:p>
    <w:p w14:paraId="1DCE06A2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val="true" data-val-number="The field Id must be a number." data-val-required="The Id field is required." name="[2].Id" type="hidden" value="3" /&gt;</w:t>
      </w:r>
    </w:p>
    <w:p w14:paraId="03E12A6E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name="[2].Name" type="hidden" value="MultipleSelect Item C" /&gt;</w:t>
      </w:r>
    </w:p>
    <w:p w14:paraId="70256C9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input data-val="true" data-val-required="The IsSelected field is required." name="[2].IsSelected" type="checkbox" value="true" /&gt;&lt;input name="[2].IsSelected" type="hidden" value="false" /&gt;</w:t>
      </w:r>
    </w:p>
    <w:p w14:paraId="66C2CFC3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MultipleSelect Item C&lt;br /&gt;</w:t>
      </w:r>
    </w:p>
    <w:p w14:paraId="5AA96AFE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val="true" data-val-number="The field Id must be a number." data-val-required="The Id field is required." name="[3].Id" type="hidden" value="4" /&gt;</w:t>
      </w:r>
    </w:p>
    <w:p w14:paraId="307A757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name="[3].Name" type="hidden" value="MultipleSelect Item D" /&gt;</w:t>
      </w:r>
    </w:p>
    <w:p w14:paraId="64F9B60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input data-val="true" data-val-required="The IsSelected field is required." name="[3].IsSelected" type="checkbox" value="true" /&gt;&lt;input name="[3].IsSelected" type="hidden" value="false" /&gt;</w:t>
      </w:r>
    </w:p>
    <w:p w14:paraId="5AC98CF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MultipleSelect Item D&lt;br /&gt;</w:t>
      </w:r>
    </w:p>
    <w:p w14:paraId="0132298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val="true" data-val-number="The field Id must be a number." data-val-required="The Id field is required." name="[4].Id" type="hidden" value="5" /&gt;</w:t>
      </w:r>
    </w:p>
    <w:p w14:paraId="7C6F667F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name="[4].Name" type="hidden" value="MultipleSelect Item E" /&gt;</w:t>
      </w:r>
    </w:p>
    <w:p w14:paraId="58BC032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input data-val="true" data-val-required="The IsSelected field is required." name="[4].IsSelected" type="checkbox" value="true" /&gt;&lt;input name="[4].IsSelected" type="hidden" value="false" /&gt;</w:t>
      </w:r>
    </w:p>
    <w:p w14:paraId="3FD2060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MultipleSelect Item E&lt;br /&gt;</w:t>
      </w:r>
    </w:p>
    <w:p w14:paraId="773CFA2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val="true" data-val-number="The field Id must be a number." data-val-required="The Id field is required." name="[5].Id" type="hidden" value="6" /&gt;</w:t>
      </w:r>
    </w:p>
    <w:p w14:paraId="79548C7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name="[5].Name" type="hidden" value="MultipleSelect Item F" /&gt;</w:t>
      </w:r>
    </w:p>
    <w:p w14:paraId="3B9CBDC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input data-val="true" data-val-required="The IsSelected field is required." name="[5].IsSelected" type="checkbox" value="true" /&gt;&lt;input name="[5].IsSelected" type="hidden" value="false" /&gt;</w:t>
      </w:r>
    </w:p>
    <w:p w14:paraId="0728E5A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MultipleSelect Item F&lt;br /&gt;</w:t>
      </w:r>
    </w:p>
    <w:p w14:paraId="46FE8B7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E390144" w14:textId="77777777" w:rsidR="00600C9C" w:rsidRDefault="00600C9C" w:rsidP="001E1403">
      <w:pPr>
        <w:spacing w:after="0"/>
      </w:pPr>
    </w:p>
    <w:p w14:paraId="5BF2478C" w14:textId="77777777" w:rsidR="00600C9C" w:rsidRDefault="00600C9C" w:rsidP="001E1403">
      <w:pPr>
        <w:spacing w:after="0"/>
      </w:pPr>
    </w:p>
    <w:p w14:paraId="78AFA863" w14:textId="6C842061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08A1584C" wp14:editId="0E68FB7A">
            <wp:extent cx="1638300" cy="13792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BD8B4" w14:textId="77777777" w:rsidR="00600C9C" w:rsidRDefault="00600C9C" w:rsidP="001E1403">
      <w:pPr>
        <w:spacing w:after="0"/>
      </w:pPr>
    </w:p>
    <w:p w14:paraId="5E1512E2" w14:textId="77777777" w:rsidR="00600C9C" w:rsidRDefault="00600C9C" w:rsidP="001E1403">
      <w:pPr>
        <w:spacing w:after="0"/>
      </w:pPr>
      <w:r>
        <w:rPr>
          <w:sz w:val="36"/>
          <w:szCs w:val="36"/>
        </w:rPr>
        <w:t>4.10. Views/Gamers/CheckBoxList.cshtml</w:t>
      </w:r>
    </w:p>
    <w:p w14:paraId="6982495B" w14:textId="77777777" w:rsidR="00600C9C" w:rsidRDefault="00600C9C" w:rsidP="001E1403">
      <w:pPr>
        <w:spacing w:after="0"/>
      </w:pPr>
    </w:p>
    <w:p w14:paraId="46451F6B" w14:textId="77777777" w:rsidR="00600C9C" w:rsidRDefault="00600C9C" w:rsidP="001E1403">
      <w:pPr>
        <w:spacing w:after="0"/>
      </w:pPr>
    </w:p>
    <w:p w14:paraId="64D33345" w14:textId="68090431" w:rsidR="00600C9C" w:rsidRDefault="00600C9C" w:rsidP="001E1403">
      <w:pPr>
        <w:spacing w:after="0"/>
      </w:pPr>
      <w:r>
        <w:rPr>
          <w:noProof/>
        </w:rPr>
        <w:lastRenderedPageBreak/>
        <w:drawing>
          <wp:inline distT="0" distB="0" distL="0" distR="0" wp14:anchorId="30C514C8" wp14:editId="10BE1A70">
            <wp:extent cx="4808220" cy="30632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2D162" w14:textId="77777777" w:rsidR="00600C9C" w:rsidRDefault="00600C9C" w:rsidP="001E1403">
      <w:pPr>
        <w:spacing w:after="0"/>
      </w:pPr>
    </w:p>
    <w:p w14:paraId="0B0764FC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35B9DCD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List&lt;MultipleSelect&gt;</w:t>
      </w:r>
    </w:p>
    <w:p w14:paraId="365A981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C88D49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heckBoxList"</w:t>
      </w:r>
      <w:r>
        <w:rPr>
          <w:rFonts w:ascii="Consolas" w:hAnsi="Consolas"/>
          <w:sz w:val="18"/>
          <w:szCs w:val="18"/>
        </w:rPr>
        <w:t>;</w:t>
      </w:r>
    </w:p>
    <w:p w14:paraId="384F72F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AFAB26A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font-family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Arial"&gt;</w:t>
      </w:r>
    </w:p>
    <w:p w14:paraId="5E9B854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heckBoxLis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55609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CheckBox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)</w:t>
      </w:r>
    </w:p>
    <w:p w14:paraId="5967729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0A4271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EditorForModel()</w:t>
      </w:r>
    </w:p>
    <w:p w14:paraId="647C1FC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8DB01C3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4DF56B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70F02F3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F0F4E7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77F00679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By MVC convention,</w:t>
      </w:r>
    </w:p>
    <w:p w14:paraId="4E3557E0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EditorForModel() function is going to look for</w:t>
      </w:r>
    </w:p>
    <w:p w14:paraId="6F791965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a cshtml view template with the same name</w:t>
      </w:r>
    </w:p>
    <w:p w14:paraId="13D01C8C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as the current IEnumerable Model item type.</w:t>
      </w:r>
    </w:p>
    <w:p w14:paraId="31E3ED3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In this case, the Model is List&lt;MultipleSelect&gt;.</w:t>
      </w:r>
    </w:p>
    <w:p w14:paraId="10104654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The IEnumerable Model item type is MultipleSelect.</w:t>
      </w:r>
    </w:p>
    <w:p w14:paraId="5B66B4D8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The EditorForModel() will look for MultipleSelect.cshtml.</w:t>
      </w:r>
    </w:p>
    <w:p w14:paraId="0E34A26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The Model of MultipleSelect.cshtml must be MultipleSelect type.</w:t>
      </w:r>
    </w:p>
    <w:p w14:paraId="144629E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2C21B0B" w14:textId="77777777" w:rsidR="00600C9C" w:rsidRDefault="00600C9C" w:rsidP="001E1403">
      <w:pPr>
        <w:spacing w:after="0"/>
      </w:pPr>
    </w:p>
    <w:p w14:paraId="4B946191" w14:textId="34DC93C9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13BB06D7" wp14:editId="0FB88540">
            <wp:extent cx="1981200" cy="233172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FD916" w14:textId="77777777" w:rsidR="00600C9C" w:rsidRDefault="00600C9C" w:rsidP="001E1403">
      <w:pPr>
        <w:spacing w:after="0"/>
      </w:pPr>
    </w:p>
    <w:p w14:paraId="5BE7D990" w14:textId="77777777" w:rsidR="00600C9C" w:rsidRDefault="00600C9C" w:rsidP="001E1403">
      <w:pPr>
        <w:spacing w:after="0"/>
      </w:pPr>
    </w:p>
    <w:p w14:paraId="68924878" w14:textId="77777777" w:rsidR="00600C9C" w:rsidRDefault="00600C9C" w:rsidP="001E1403">
      <w:pPr>
        <w:spacing w:after="0"/>
      </w:pPr>
      <w:r>
        <w:rPr>
          <w:sz w:val="36"/>
          <w:szCs w:val="36"/>
        </w:rPr>
        <w:t>4.11. Models/Gamers/MultipleSelectViewModel.cs</w:t>
      </w:r>
    </w:p>
    <w:p w14:paraId="4EF317A8" w14:textId="77777777" w:rsidR="00600C9C" w:rsidRDefault="00600C9C" w:rsidP="001E1403">
      <w:pPr>
        <w:spacing w:after="0"/>
      </w:pPr>
    </w:p>
    <w:p w14:paraId="5EDF6FBB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3CCE41C2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FBD8DBC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35F3527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2AF920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ultipleSelectViewModel</w:t>
      </w:r>
    </w:p>
    <w:p w14:paraId="3481AE2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E02A39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IEnumerable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SelectedItemIds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64AFC7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IEnumerable&lt;SelectListItem&gt; MultipleSelectItems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5C48A5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FFC2A75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7F5B834" w14:textId="77777777" w:rsidR="00600C9C" w:rsidRDefault="00600C9C" w:rsidP="001E1403">
      <w:pPr>
        <w:spacing w:after="0"/>
      </w:pPr>
    </w:p>
    <w:p w14:paraId="48A8535E" w14:textId="77777777" w:rsidR="00600C9C" w:rsidRDefault="00600C9C" w:rsidP="001E1403">
      <w:pPr>
        <w:spacing w:after="0"/>
      </w:pPr>
    </w:p>
    <w:p w14:paraId="7C932AFD" w14:textId="77777777" w:rsidR="00600C9C" w:rsidRDefault="00600C9C" w:rsidP="001E1403">
      <w:pPr>
        <w:spacing w:after="0"/>
      </w:pPr>
      <w:r>
        <w:rPr>
          <w:sz w:val="36"/>
          <w:szCs w:val="36"/>
        </w:rPr>
        <w:t>4.12. Views/Gamers/ListBox.cshtml</w:t>
      </w:r>
    </w:p>
    <w:p w14:paraId="34E5370E" w14:textId="77777777" w:rsidR="00600C9C" w:rsidRDefault="00600C9C" w:rsidP="001E1403">
      <w:pPr>
        <w:spacing w:after="0"/>
      </w:pPr>
    </w:p>
    <w:p w14:paraId="587DD366" w14:textId="77777777" w:rsidR="00600C9C" w:rsidRDefault="00600C9C" w:rsidP="001E1403">
      <w:pPr>
        <w:spacing w:after="0"/>
      </w:pPr>
    </w:p>
    <w:p w14:paraId="6E23DC8C" w14:textId="463C3E2A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090212D7" wp14:editId="04E7A89D">
            <wp:extent cx="5021580" cy="31927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E7A9" w14:textId="77777777" w:rsidR="00600C9C" w:rsidRDefault="00600C9C" w:rsidP="001E1403">
      <w:pPr>
        <w:spacing w:after="0"/>
      </w:pPr>
    </w:p>
    <w:p w14:paraId="19542187" w14:textId="77777777" w:rsidR="00600C9C" w:rsidRDefault="00600C9C" w:rsidP="001E1403">
      <w:pPr>
        <w:spacing w:after="0"/>
      </w:pPr>
    </w:p>
    <w:p w14:paraId="4B96F78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79A20A4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MultipleSelectViewModel</w:t>
      </w:r>
    </w:p>
    <w:p w14:paraId="5871D7CE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270DDB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ListBox"</w:t>
      </w:r>
      <w:r>
        <w:rPr>
          <w:rFonts w:ascii="Consolas" w:hAnsi="Consolas"/>
          <w:sz w:val="18"/>
          <w:szCs w:val="18"/>
        </w:rPr>
        <w:t>;</w:t>
      </w:r>
    </w:p>
    <w:p w14:paraId="5EF69430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49FE60E" w14:textId="77777777" w:rsidR="00600C9C" w:rsidRDefault="00600C9C" w:rsidP="001E14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ListBo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498126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))</w:t>
      </w:r>
    </w:p>
    <w:p w14:paraId="1FEC7562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D5FFDB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istBoxFor(model =&gt; model.SelectedItemIds, Model.MultipleSelectItem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size = 5 })</w:t>
      </w:r>
    </w:p>
    <w:p w14:paraId="7694B8B4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27EDB2F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7AB756A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7C42718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2B1C976A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ListBoxFor(model =&gt; model.SelectedItemIds, Model.MultipleSelectItems, new { size = 5 })</w:t>
      </w:r>
    </w:p>
    <w:p w14:paraId="02E9933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55C1EA1E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&lt;select id="SelectedItemIds" multiple="multiple" name="SelectedItemIds" size="5"&gt;</w:t>
      </w:r>
    </w:p>
    <w:p w14:paraId="0B3F56C6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    &lt;option value="1"&gt;MultipleSelect Item A&lt;/option&gt;</w:t>
      </w:r>
    </w:p>
    <w:p w14:paraId="17F0943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&lt;option value="2"&gt;MultipleSelect Item B&lt;/option&gt;</w:t>
      </w:r>
    </w:p>
    <w:p w14:paraId="0371E05D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&lt;option value="3"&gt;MultipleSelect Item C&lt;/option&gt;</w:t>
      </w:r>
    </w:p>
    <w:p w14:paraId="42B90AF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&lt;option value="4"&gt;MultipleSelect Item D&lt;/option&gt;</w:t>
      </w:r>
    </w:p>
    <w:p w14:paraId="4FE705B1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&lt;option value="5"&gt;MultipleSelect Item E&lt;/option&gt;</w:t>
      </w:r>
    </w:p>
    <w:p w14:paraId="6CD22E37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&lt;option value="6"&gt;MultipleSelect Item F&lt;/option&gt;</w:t>
      </w:r>
    </w:p>
    <w:p w14:paraId="5643E8CB" w14:textId="77777777" w:rsidR="00600C9C" w:rsidRDefault="00600C9C" w:rsidP="001E14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&lt;/select&gt;</w:t>
      </w:r>
    </w:p>
    <w:p w14:paraId="0646947B" w14:textId="77777777" w:rsidR="00600C9C" w:rsidRDefault="00600C9C" w:rsidP="001E14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CBAF944" w14:textId="77777777" w:rsidR="00600C9C" w:rsidRDefault="00600C9C" w:rsidP="001E1403">
      <w:pPr>
        <w:spacing w:after="0"/>
      </w:pPr>
    </w:p>
    <w:p w14:paraId="0BF98397" w14:textId="77777777" w:rsidR="00600C9C" w:rsidRDefault="00600C9C" w:rsidP="001E1403">
      <w:pPr>
        <w:spacing w:after="0"/>
      </w:pPr>
    </w:p>
    <w:p w14:paraId="7E3A022E" w14:textId="2A22413D" w:rsidR="00600C9C" w:rsidRDefault="00600C9C" w:rsidP="001E1403">
      <w:pPr>
        <w:spacing w:after="0"/>
      </w:pPr>
      <w:r>
        <w:rPr>
          <w:noProof/>
        </w:rPr>
        <w:drawing>
          <wp:inline distT="0" distB="0" distL="0" distR="0" wp14:anchorId="2F998671" wp14:editId="0C656D64">
            <wp:extent cx="1737360" cy="160782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00C9C" w:rsidSect="000348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7FA1A" w14:textId="77777777" w:rsidR="00A55E8C" w:rsidRDefault="00A55E8C" w:rsidP="000435DB">
      <w:pPr>
        <w:spacing w:after="0" w:line="240" w:lineRule="auto"/>
      </w:pPr>
      <w:r>
        <w:separator/>
      </w:r>
    </w:p>
  </w:endnote>
  <w:endnote w:type="continuationSeparator" w:id="0">
    <w:p w14:paraId="0C373CAF" w14:textId="77777777" w:rsidR="00A55E8C" w:rsidRDefault="00A55E8C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ABC04" w14:textId="77777777" w:rsidR="00A55E8C" w:rsidRDefault="00A55E8C" w:rsidP="000435DB">
      <w:pPr>
        <w:spacing w:after="0" w:line="240" w:lineRule="auto"/>
      </w:pPr>
      <w:r>
        <w:separator/>
      </w:r>
    </w:p>
  </w:footnote>
  <w:footnote w:type="continuationSeparator" w:id="0">
    <w:p w14:paraId="1A3F2043" w14:textId="77777777" w:rsidR="00A55E8C" w:rsidRDefault="00A55E8C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1MDQ3MDIzMTNX0lEKTi0uzszPAykwrAUAY5yGfiwAAAA="/>
  </w:docVars>
  <w:rsids>
    <w:rsidRoot w:val="00BF1C8A"/>
    <w:rsid w:val="00004DE4"/>
    <w:rsid w:val="00034817"/>
    <w:rsid w:val="000435DB"/>
    <w:rsid w:val="00147C60"/>
    <w:rsid w:val="0015654F"/>
    <w:rsid w:val="00173998"/>
    <w:rsid w:val="001E1403"/>
    <w:rsid w:val="002F778D"/>
    <w:rsid w:val="00326350"/>
    <w:rsid w:val="003961E3"/>
    <w:rsid w:val="00396454"/>
    <w:rsid w:val="00442279"/>
    <w:rsid w:val="004A6FC0"/>
    <w:rsid w:val="005500E8"/>
    <w:rsid w:val="00565C18"/>
    <w:rsid w:val="00600C9C"/>
    <w:rsid w:val="00650942"/>
    <w:rsid w:val="006E3A32"/>
    <w:rsid w:val="006E47A2"/>
    <w:rsid w:val="00756A1F"/>
    <w:rsid w:val="00774C89"/>
    <w:rsid w:val="00802951"/>
    <w:rsid w:val="00827439"/>
    <w:rsid w:val="008308F0"/>
    <w:rsid w:val="00862717"/>
    <w:rsid w:val="008B3669"/>
    <w:rsid w:val="008C0F4D"/>
    <w:rsid w:val="00943493"/>
    <w:rsid w:val="0095375D"/>
    <w:rsid w:val="00A23C55"/>
    <w:rsid w:val="00A51CFB"/>
    <w:rsid w:val="00A55E8C"/>
    <w:rsid w:val="00B16A34"/>
    <w:rsid w:val="00BC579A"/>
    <w:rsid w:val="00BF1C8A"/>
    <w:rsid w:val="00C12C30"/>
    <w:rsid w:val="00C87D21"/>
    <w:rsid w:val="00CA652B"/>
    <w:rsid w:val="00D51059"/>
    <w:rsid w:val="00D93179"/>
    <w:rsid w:val="00DD61BB"/>
    <w:rsid w:val="00DF0AD8"/>
    <w:rsid w:val="00E11A14"/>
    <w:rsid w:val="00E878A9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4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0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3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04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5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16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0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8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56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1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4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9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2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6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8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9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5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0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0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3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1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0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9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0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6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1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1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6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7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7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3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7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4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4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9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7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2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8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4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0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4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5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0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5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2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3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4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7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7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5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8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4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5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8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6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5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1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8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6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8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4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1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0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0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7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5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4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0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6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3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26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6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7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2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3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9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2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3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1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1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9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8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8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6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9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3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7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1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9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7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4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63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9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8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7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9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9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4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0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4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1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7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5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8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4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8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8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8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4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4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8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2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0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1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4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7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9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2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5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0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4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7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8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6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3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0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5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7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3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9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1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0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1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3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1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7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1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7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1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2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uanlintalk.com/2016/01/async-and-await.html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://localhost:PortNumber/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.png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image" Target="media/image26.png"/><Relationship Id="rId50" Type="http://schemas.openxmlformats.org/officeDocument/2006/relationships/image" Target="media/image29.png"/><Relationship Id="rId55" Type="http://schemas.openxmlformats.org/officeDocument/2006/relationships/image" Target="media/image34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hyperlink" Target="http://asp.net/" TargetMode="External"/><Relationship Id="rId11" Type="http://schemas.openxmlformats.org/officeDocument/2006/relationships/hyperlink" Target="https://www.facebook.com/groups/934567793358849/permalink/1455712907910999/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://asp.net/" TargetMode="External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3" Type="http://schemas.openxmlformats.org/officeDocument/2006/relationships/image" Target="media/image32.png"/><Relationship Id="rId58" Type="http://schemas.openxmlformats.org/officeDocument/2006/relationships/image" Target="media/image37.png"/><Relationship Id="rId5" Type="http://schemas.openxmlformats.org/officeDocument/2006/relationships/settings" Target="settings.xml"/><Relationship Id="rId61" Type="http://schemas.openxmlformats.org/officeDocument/2006/relationships/fontTable" Target="fontTable.xml"/><Relationship Id="rId19" Type="http://schemas.openxmlformats.org/officeDocument/2006/relationships/image" Target="media/image7.png"/><Relationship Id="rId14" Type="http://schemas.openxmlformats.org/officeDocument/2006/relationships/hyperlink" Target="https://www.huanlintalk.com/2016/01/async-and-await.html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stackoverflow.com/questions/9016650/what-is-routes-ignorerouteresource-axd-pathinfo" TargetMode="External"/><Relationship Id="rId30" Type="http://schemas.openxmlformats.org/officeDocument/2006/relationships/hyperlink" Target="https://msdn.microsoft.com/en-us/library/wwh16c6c.aspx" TargetMode="External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image" Target="media/image27.png"/><Relationship Id="rId56" Type="http://schemas.openxmlformats.org/officeDocument/2006/relationships/image" Target="media/image35.png"/><Relationship Id="rId8" Type="http://schemas.openxmlformats.org/officeDocument/2006/relationships/endnotes" Target="endnotes.xml"/><Relationship Id="rId51" Type="http://schemas.openxmlformats.org/officeDocument/2006/relationships/image" Target="media/image30.png"/><Relationship Id="rId3" Type="http://schemas.openxmlformats.org/officeDocument/2006/relationships/customXml" Target="../customXml/item3.xml"/><Relationship Id="rId12" Type="http://schemas.openxmlformats.org/officeDocument/2006/relationships/hyperlink" Target="https://dotblogs.com.tw/wasichris/2017/06/08/101137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://asp.net/" TargetMode="External"/><Relationship Id="rId33" Type="http://schemas.openxmlformats.org/officeDocument/2006/relationships/hyperlink" Target="http://ado.net/" TargetMode="External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59" Type="http://schemas.openxmlformats.org/officeDocument/2006/relationships/image" Target="media/image38.png"/><Relationship Id="rId20" Type="http://schemas.openxmlformats.org/officeDocument/2006/relationships/image" Target="media/image8.png"/><Relationship Id="rId41" Type="http://schemas.openxmlformats.org/officeDocument/2006/relationships/image" Target="media/image20.png"/><Relationship Id="rId54" Type="http://schemas.openxmlformats.org/officeDocument/2006/relationships/image" Target="media/image33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://asp.net/" TargetMode="External"/><Relationship Id="rId36" Type="http://schemas.openxmlformats.org/officeDocument/2006/relationships/image" Target="media/image15.png"/><Relationship Id="rId49" Type="http://schemas.openxmlformats.org/officeDocument/2006/relationships/image" Target="media/image28.png"/><Relationship Id="rId57" Type="http://schemas.openxmlformats.org/officeDocument/2006/relationships/image" Target="media/image36.png"/><Relationship Id="rId10" Type="http://schemas.openxmlformats.org/officeDocument/2006/relationships/image" Target="media/image2.png"/><Relationship Id="rId31" Type="http://schemas.openxmlformats.org/officeDocument/2006/relationships/hyperlink" Target="http://localhost/OnlineGame.Web/trace.axd" TargetMode="External"/><Relationship Id="rId44" Type="http://schemas.openxmlformats.org/officeDocument/2006/relationships/image" Target="media/image23.png"/><Relationship Id="rId52" Type="http://schemas.openxmlformats.org/officeDocument/2006/relationships/image" Target="media/image31.png"/><Relationship Id="rId60" Type="http://schemas.openxmlformats.org/officeDocument/2006/relationships/image" Target="media/image39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7</Pages>
  <Words>5485</Words>
  <Characters>31268</Characters>
  <Application>Microsoft Office Word</Application>
  <DocSecurity>0</DocSecurity>
  <Lines>260</Lines>
  <Paragraphs>73</Paragraphs>
  <ScaleCrop>false</ScaleCrop>
  <Company/>
  <LinksUpToDate>false</LinksUpToDate>
  <CharactersWithSpaces>36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7</cp:revision>
  <dcterms:created xsi:type="dcterms:W3CDTF">2022-10-19T17:36:00Z</dcterms:created>
  <dcterms:modified xsi:type="dcterms:W3CDTF">2022-11-1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